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C4F0B" w14:textId="77777777" w:rsidR="00DA3ACB" w:rsidRPr="001D6AE4" w:rsidRDefault="00DA3ACB" w:rsidP="00DA3ACB">
      <w:pPr>
        <w:jc w:val="center"/>
        <w:rPr>
          <w:rFonts w:ascii="Cambria Math" w:hAnsi="Cambria Math"/>
        </w:rPr>
      </w:pPr>
      <w:r w:rsidRPr="001D6AE4">
        <w:rPr>
          <w:rFonts w:ascii="Cambria Math" w:hAnsi="Cambria Math"/>
        </w:rPr>
        <w:t>The Monetary Adjustment—Jump #01</w:t>
      </w:r>
      <w:r w:rsidRPr="001D6AE4">
        <w:rPr>
          <w:rFonts w:ascii="Cambria Math" w:hAnsi="Cambria Math"/>
        </w:rPr>
        <w:br/>
        <w:t>(Prime Timeline)</w:t>
      </w:r>
    </w:p>
    <w:p w14:paraId="6D511C0E" w14:textId="77777777" w:rsidR="00DA3ACB" w:rsidRPr="001D6AE4" w:rsidRDefault="00DA3ACB" w:rsidP="00DA3ACB">
      <w:pPr>
        <w:rPr>
          <w:rFonts w:ascii="Cambria Math" w:hAnsi="Cambria Math"/>
        </w:rPr>
      </w:pPr>
    </w:p>
    <w:p w14:paraId="5BAE34BA" w14:textId="77777777" w:rsidR="00DA3ACB" w:rsidRPr="001D6AE4" w:rsidRDefault="00DA3ACB" w:rsidP="00DA3ACB">
      <w:pPr>
        <w:rPr>
          <w:rFonts w:ascii="Cambria Math" w:hAnsi="Cambria Math"/>
        </w:rPr>
      </w:pPr>
      <w:proofErr w:type="spellStart"/>
      <w:r w:rsidRPr="001D6AE4">
        <w:rPr>
          <w:rFonts w:ascii="Cambria Math" w:hAnsi="Cambria Math"/>
        </w:rPr>
        <w:t>Panem</w:t>
      </w:r>
      <w:proofErr w:type="spellEnd"/>
      <w:r w:rsidRPr="001D6AE4">
        <w:rPr>
          <w:rFonts w:ascii="Cambria Math" w:hAnsi="Cambria Math"/>
        </w:rPr>
        <w:t xml:space="preserve"> had spent most of her life trying and failing to balance the position above her peers that her scientific abilities had placed her in with the ethics of potentially overstepping her boundaries.</w:t>
      </w:r>
    </w:p>
    <w:p w14:paraId="4529B649" w14:textId="77777777" w:rsidR="00DA3ACB" w:rsidRPr="001D6AE4" w:rsidRDefault="00DA3ACB" w:rsidP="00DA3ACB">
      <w:pPr>
        <w:rPr>
          <w:rFonts w:ascii="Cambria Math" w:hAnsi="Cambria Math"/>
        </w:rPr>
      </w:pPr>
      <w:r w:rsidRPr="001D6AE4">
        <w:rPr>
          <w:rFonts w:ascii="Cambria Math" w:hAnsi="Cambria Math"/>
        </w:rPr>
        <w:t xml:space="preserve">This had been a common occurrence in her life, going all the way back to the playground. While other children were focused on toys, gadgets, and swelling penumbra that would soon become an all-encompassing internet presence, </w:t>
      </w:r>
      <w:proofErr w:type="spellStart"/>
      <w:r w:rsidRPr="001D6AE4">
        <w:rPr>
          <w:rFonts w:ascii="Cambria Math" w:hAnsi="Cambria Math"/>
        </w:rPr>
        <w:t>Panem</w:t>
      </w:r>
      <w:proofErr w:type="spellEnd"/>
      <w:r w:rsidRPr="001D6AE4">
        <w:rPr>
          <w:rFonts w:ascii="Cambria Math" w:hAnsi="Cambria Math"/>
        </w:rPr>
        <w:t xml:space="preserve"> had spent her early years focusing on ways that she might improve, alter, or otherwise tinker with those same exact concepts—although, even in adulthood, she had never quite mastered the art of not looking like a goblin in her Instagram photos.</w:t>
      </w:r>
    </w:p>
    <w:p w14:paraId="6C42EBE1" w14:textId="77777777" w:rsidR="00DA3ACB" w:rsidRPr="001D6AE4" w:rsidRDefault="00DA3ACB" w:rsidP="00DA3ACB">
      <w:pPr>
        <w:rPr>
          <w:rFonts w:ascii="Cambria Math" w:hAnsi="Cambria Math"/>
        </w:rPr>
      </w:pPr>
      <w:r w:rsidRPr="001D6AE4">
        <w:rPr>
          <w:rFonts w:ascii="Cambria Math" w:hAnsi="Cambria Math"/>
        </w:rPr>
        <w:t>As her intellectual prowess increased and her talents became noticed by the proper officials, she was given the funding to challenge not only her capabilities, but also what mankind thought it knew about the unknown. Subjects that might have otherwise gone down in the history books as nothing but speculative science fiction had become rungs on a ladder for her to climb as she dedicated her life to the carrot at the end of her proverbial stick—</w:t>
      </w:r>
    </w:p>
    <w:p w14:paraId="5E5FFD04" w14:textId="77777777" w:rsidR="00DA3ACB" w:rsidRPr="001D6AE4" w:rsidRDefault="00DA3ACB" w:rsidP="00DA3ACB">
      <w:pPr>
        <w:rPr>
          <w:rFonts w:ascii="Cambria Math" w:hAnsi="Cambria Math"/>
        </w:rPr>
      </w:pPr>
      <w:r w:rsidRPr="001D6AE4">
        <w:rPr>
          <w:rFonts w:ascii="Cambria Math" w:hAnsi="Cambria Math"/>
        </w:rPr>
        <w:t xml:space="preserve">Referring to, of course, </w:t>
      </w:r>
      <w:r w:rsidRPr="001D6AE4">
        <w:rPr>
          <w:rFonts w:ascii="Cambria Math" w:hAnsi="Cambria Math"/>
          <w:i/>
          <w:iCs/>
        </w:rPr>
        <w:t>time travel</w:t>
      </w:r>
      <w:r w:rsidRPr="001D6AE4">
        <w:rPr>
          <w:rFonts w:ascii="Cambria Math" w:hAnsi="Cambria Math"/>
        </w:rPr>
        <w:t>.</w:t>
      </w:r>
    </w:p>
    <w:p w14:paraId="237A5A0C" w14:textId="77777777" w:rsidR="00DA3ACB" w:rsidRPr="001D6AE4" w:rsidRDefault="00DA3ACB" w:rsidP="00DA3ACB">
      <w:pPr>
        <w:rPr>
          <w:rFonts w:ascii="Cambria Math" w:hAnsi="Cambria Math"/>
        </w:rPr>
      </w:pPr>
      <w:r w:rsidRPr="001D6AE4">
        <w:rPr>
          <w:rFonts w:ascii="Cambria Math" w:hAnsi="Cambria Math"/>
        </w:rPr>
        <w:t xml:space="preserve">“…to which I naturally decided that I should be the first </w:t>
      </w:r>
      <w:r w:rsidRPr="001D6AE4">
        <w:rPr>
          <w:rFonts w:ascii="Cambria Math" w:hAnsi="Cambria Math"/>
          <w:i/>
          <w:iCs/>
        </w:rPr>
        <w:t xml:space="preserve">human </w:t>
      </w:r>
      <w:r w:rsidRPr="001D6AE4">
        <w:rPr>
          <w:rFonts w:ascii="Cambria Math" w:hAnsi="Cambria Math"/>
        </w:rPr>
        <w:t xml:space="preserve">subject to travel backwards in time.” </w:t>
      </w:r>
      <w:proofErr w:type="spellStart"/>
      <w:r w:rsidRPr="001D6AE4">
        <w:rPr>
          <w:rFonts w:ascii="Cambria Math" w:hAnsi="Cambria Math"/>
        </w:rPr>
        <w:t>Panem</w:t>
      </w:r>
      <w:proofErr w:type="spellEnd"/>
      <w:r w:rsidRPr="001D6AE4">
        <w:rPr>
          <w:rFonts w:ascii="Cambria Math" w:hAnsi="Cambria Math"/>
        </w:rPr>
        <w:t xml:space="preserve"> said into her tape recorder, “And now that I have confirmed my theories about temporal causality to be correct, I will now venture back into the timestream in order to test my new hypothesis as to whether or not the present can be </w:t>
      </w:r>
      <w:r w:rsidRPr="001D6AE4">
        <w:rPr>
          <w:rFonts w:ascii="Cambria Math" w:hAnsi="Cambria Math"/>
          <w:i/>
          <w:iCs/>
        </w:rPr>
        <w:t>altered</w:t>
      </w:r>
      <w:r w:rsidRPr="001D6AE4">
        <w:rPr>
          <w:rFonts w:ascii="Cambria Math" w:hAnsi="Cambria Math"/>
        </w:rPr>
        <w:t>.”</w:t>
      </w:r>
    </w:p>
    <w:p w14:paraId="27DD3ECD" w14:textId="77777777" w:rsidR="00DA3ACB" w:rsidRPr="001D6AE4" w:rsidRDefault="00DA3ACB" w:rsidP="00DA3ACB">
      <w:pPr>
        <w:rPr>
          <w:rFonts w:ascii="Cambria Math" w:hAnsi="Cambria Math"/>
        </w:rPr>
      </w:pPr>
      <w:r w:rsidRPr="001D6AE4">
        <w:rPr>
          <w:rFonts w:ascii="Cambria Math" w:hAnsi="Cambria Math"/>
        </w:rPr>
        <w:t xml:space="preserve">Conveniently, </w:t>
      </w:r>
      <w:proofErr w:type="spellStart"/>
      <w:r w:rsidRPr="001D6AE4">
        <w:rPr>
          <w:rFonts w:ascii="Cambria Math" w:hAnsi="Cambria Math"/>
        </w:rPr>
        <w:t>Panem</w:t>
      </w:r>
      <w:proofErr w:type="spellEnd"/>
      <w:r w:rsidRPr="001D6AE4">
        <w:rPr>
          <w:rFonts w:ascii="Cambria Math" w:hAnsi="Cambria Math"/>
        </w:rPr>
        <w:t xml:space="preserve"> decided to leave out the little tidbit in her grand mission statement about going back to try and adjust the timeline </w:t>
      </w:r>
      <w:r w:rsidRPr="001D6AE4">
        <w:rPr>
          <w:rFonts w:ascii="Cambria Math" w:hAnsi="Cambria Math"/>
          <w:i/>
          <w:iCs/>
        </w:rPr>
        <w:t>in her favor</w:t>
      </w:r>
      <w:r w:rsidRPr="001D6AE4">
        <w:rPr>
          <w:rFonts w:ascii="Cambria Math" w:hAnsi="Cambria Math"/>
        </w:rPr>
        <w:t>—but then, she wanted to be looked upon kindly by future historians.</w:t>
      </w:r>
    </w:p>
    <w:p w14:paraId="6DBEFA0A" w14:textId="77777777" w:rsidR="00DA3ACB" w:rsidRPr="001D6AE4" w:rsidRDefault="00DA3ACB" w:rsidP="00DA3ACB">
      <w:pPr>
        <w:rPr>
          <w:rFonts w:ascii="Cambria Math" w:hAnsi="Cambria Math"/>
        </w:rPr>
      </w:pPr>
      <w:proofErr w:type="spellStart"/>
      <w:r w:rsidRPr="001D6AE4">
        <w:rPr>
          <w:rFonts w:ascii="Cambria Math" w:hAnsi="Cambria Math"/>
        </w:rPr>
        <w:t>Panem</w:t>
      </w:r>
      <w:proofErr w:type="spellEnd"/>
      <w:r w:rsidRPr="001D6AE4">
        <w:rPr>
          <w:rFonts w:ascii="Cambria Math" w:hAnsi="Cambria Math"/>
        </w:rPr>
        <w:t xml:space="preserve"> was the only woman in her lab. Being a highly private theoretical physicist with impossible standards and irregular working habits had made the actual construction of this device more of a chore than it should have been, but now that she had decided that she was going to try and maybe overstep those ethical boundaries just a smidge, it really came in handy.</w:t>
      </w:r>
    </w:p>
    <w:p w14:paraId="528B3AFB" w14:textId="77777777" w:rsidR="00DA3ACB" w:rsidRPr="001D6AE4" w:rsidRDefault="00DA3ACB" w:rsidP="00DA3ACB">
      <w:pPr>
        <w:rPr>
          <w:rFonts w:ascii="Cambria Math" w:hAnsi="Cambria Math"/>
        </w:rPr>
      </w:pPr>
      <w:r w:rsidRPr="001D6AE4">
        <w:rPr>
          <w:rFonts w:ascii="Cambria Math" w:hAnsi="Cambria Math"/>
        </w:rPr>
        <w:t>“In order to access the chamber,” she said in her thick Hindi accent as she placed the recorder down on the table, “You must first turn all exterior knobs to their lowermost position. There is both an exterior and interior display panel, but the interior one acts only as a return pad.”</w:t>
      </w:r>
    </w:p>
    <w:p w14:paraId="42629802" w14:textId="77777777" w:rsidR="00DA3ACB" w:rsidRPr="001D6AE4" w:rsidRDefault="00DA3ACB" w:rsidP="00DA3ACB">
      <w:pPr>
        <w:rPr>
          <w:rFonts w:ascii="Cambria Math" w:hAnsi="Cambria Math"/>
        </w:rPr>
      </w:pPr>
      <w:r w:rsidRPr="001D6AE4">
        <w:rPr>
          <w:rFonts w:ascii="Cambria Math" w:hAnsi="Cambria Math"/>
        </w:rPr>
        <w:t xml:space="preserve">The machine opened with a hiss as the hydraulics came to life and the top-down door began to lift by the bottom. </w:t>
      </w:r>
      <w:proofErr w:type="spellStart"/>
      <w:r w:rsidRPr="001D6AE4">
        <w:rPr>
          <w:rFonts w:ascii="Cambria Math" w:hAnsi="Cambria Math"/>
        </w:rPr>
        <w:t>Panem</w:t>
      </w:r>
      <w:proofErr w:type="spellEnd"/>
      <w:r w:rsidRPr="001D6AE4">
        <w:rPr>
          <w:rFonts w:ascii="Cambria Math" w:hAnsi="Cambria Math"/>
        </w:rPr>
        <w:t xml:space="preserve"> stepped inside with a deep breath, still easily shaken by the prospect of this concept that she had devoted her life’s work towards, but that she still only </w:t>
      </w:r>
      <w:r w:rsidRPr="001D6AE4">
        <w:rPr>
          <w:rFonts w:ascii="Cambria Math" w:hAnsi="Cambria Math"/>
          <w:i/>
          <w:iCs/>
        </w:rPr>
        <w:t>just</w:t>
      </w:r>
      <w:r w:rsidRPr="001D6AE4">
        <w:rPr>
          <w:rFonts w:ascii="Cambria Math" w:hAnsi="Cambria Math"/>
        </w:rPr>
        <w:t xml:space="preserve"> felt like she understood.</w:t>
      </w:r>
    </w:p>
    <w:p w14:paraId="5B6E62FC" w14:textId="77777777" w:rsidR="00DA3ACB" w:rsidRPr="001D6AE4" w:rsidRDefault="00DA3ACB" w:rsidP="00DA3ACB">
      <w:pPr>
        <w:rPr>
          <w:rFonts w:ascii="Cambria Math" w:hAnsi="Cambria Math"/>
        </w:rPr>
      </w:pPr>
      <w:r w:rsidRPr="001D6AE4">
        <w:rPr>
          <w:rFonts w:ascii="Cambria Math" w:hAnsi="Cambria Math"/>
        </w:rPr>
        <w:t xml:space="preserve">“I have set the external display panel to the year </w:t>
      </w:r>
      <w:r w:rsidRPr="001D6AE4">
        <w:rPr>
          <w:rFonts w:ascii="Cambria Math" w:hAnsi="Cambria Math"/>
          <w:b/>
          <w:bCs/>
        </w:rPr>
        <w:t xml:space="preserve">[REDACTED] </w:t>
      </w:r>
      <w:r w:rsidRPr="001D6AE4">
        <w:rPr>
          <w:rFonts w:ascii="Cambria Math" w:hAnsi="Cambria Math"/>
        </w:rPr>
        <w:t>exactly three solar rotations ago, to the day.”</w:t>
      </w:r>
    </w:p>
    <w:p w14:paraId="34D84AB8" w14:textId="77777777" w:rsidR="00DA3ACB" w:rsidRPr="001D6AE4" w:rsidRDefault="00DA3ACB" w:rsidP="00DA3ACB">
      <w:pPr>
        <w:rPr>
          <w:rFonts w:ascii="Cambria Math" w:hAnsi="Cambria Math"/>
        </w:rPr>
      </w:pPr>
      <w:r w:rsidRPr="001D6AE4">
        <w:rPr>
          <w:rFonts w:ascii="Cambria Math" w:hAnsi="Cambria Math"/>
        </w:rPr>
        <w:lastRenderedPageBreak/>
        <w:t xml:space="preserve">As she gripped the lever and pulled it down, the door followed suit. </w:t>
      </w:r>
      <w:proofErr w:type="spellStart"/>
      <w:r w:rsidRPr="001D6AE4">
        <w:rPr>
          <w:rFonts w:ascii="Cambria Math" w:hAnsi="Cambria Math"/>
        </w:rPr>
        <w:t>Panem’s</w:t>
      </w:r>
      <w:proofErr w:type="spellEnd"/>
      <w:r w:rsidRPr="001D6AE4">
        <w:rPr>
          <w:rFonts w:ascii="Cambria Math" w:hAnsi="Cambria Math"/>
        </w:rPr>
        <w:t xml:space="preserve"> nerves and conscience began to quiver in the face of once again slipping through the temporal stream, the steel melting from her demeanor in a rare reminder that she was far more human than she let on.</w:t>
      </w:r>
    </w:p>
    <w:p w14:paraId="68B74145" w14:textId="77777777" w:rsidR="00DA3ACB" w:rsidRPr="001D6AE4" w:rsidRDefault="00DA3ACB" w:rsidP="00DA3ACB">
      <w:pPr>
        <w:rPr>
          <w:rFonts w:ascii="Cambria Math" w:hAnsi="Cambria Math"/>
        </w:rPr>
      </w:pPr>
      <w:r w:rsidRPr="001D6AE4">
        <w:rPr>
          <w:rFonts w:ascii="Cambria Math" w:hAnsi="Cambria Math"/>
        </w:rPr>
        <w:t xml:space="preserve">“If I do not return—” </w:t>
      </w:r>
      <w:proofErr w:type="spellStart"/>
      <w:r w:rsidRPr="001D6AE4">
        <w:rPr>
          <w:rFonts w:ascii="Cambria Math" w:hAnsi="Cambria Math"/>
        </w:rPr>
        <w:t>Panem</w:t>
      </w:r>
      <w:proofErr w:type="spellEnd"/>
      <w:r w:rsidRPr="001D6AE4">
        <w:rPr>
          <w:rFonts w:ascii="Cambria Math" w:hAnsi="Cambria Math"/>
        </w:rPr>
        <w:t xml:space="preserve"> said into the inner microphone, “—Please stop the tape and give a copy to my financial backers. And to my parents.”</w:t>
      </w:r>
    </w:p>
    <w:p w14:paraId="594FD865" w14:textId="77777777" w:rsidR="00DA3ACB" w:rsidRPr="001D6AE4" w:rsidRDefault="00DA3ACB" w:rsidP="00DA3ACB">
      <w:pPr>
        <w:rPr>
          <w:rFonts w:ascii="Cambria Math" w:hAnsi="Cambria Math"/>
        </w:rPr>
      </w:pPr>
      <w:r w:rsidRPr="001D6AE4">
        <w:rPr>
          <w:rFonts w:ascii="Cambria Math" w:hAnsi="Cambria Math"/>
        </w:rPr>
        <w:t xml:space="preserve">Placing her palm on the porthole with her fingers spread into a V and the thumb outstretched, </w:t>
      </w:r>
      <w:proofErr w:type="spellStart"/>
      <w:r w:rsidRPr="001D6AE4">
        <w:rPr>
          <w:rFonts w:ascii="Cambria Math" w:hAnsi="Cambria Math"/>
        </w:rPr>
        <w:t>Panem</w:t>
      </w:r>
      <w:proofErr w:type="spellEnd"/>
      <w:r w:rsidRPr="001D6AE4">
        <w:rPr>
          <w:rFonts w:ascii="Cambria Math" w:hAnsi="Cambria Math"/>
        </w:rPr>
        <w:t xml:space="preserve"> proudly and eloquently said her eulogy—words that she had learned to live by.</w:t>
      </w:r>
    </w:p>
    <w:p w14:paraId="672D7CD8" w14:textId="77777777" w:rsidR="00DA3ACB" w:rsidRPr="001D6AE4" w:rsidRDefault="00DA3ACB" w:rsidP="00DA3ACB">
      <w:pPr>
        <w:rPr>
          <w:rFonts w:ascii="Cambria Math" w:hAnsi="Cambria Math"/>
        </w:rPr>
      </w:pPr>
      <w:r w:rsidRPr="001D6AE4">
        <w:rPr>
          <w:rFonts w:ascii="Cambria Math" w:hAnsi="Cambria Math"/>
        </w:rPr>
        <w:t>“May you all live long and prosper.”</w:t>
      </w:r>
    </w:p>
    <w:p w14:paraId="571B68B9" w14:textId="77777777" w:rsidR="00DA3ACB" w:rsidRPr="001D6AE4" w:rsidRDefault="00DA3ACB" w:rsidP="00DA3ACB">
      <w:pPr>
        <w:jc w:val="center"/>
        <w:rPr>
          <w:rFonts w:ascii="Cambria Math" w:hAnsi="Cambria Math"/>
          <w:sz w:val="36"/>
          <w:szCs w:val="36"/>
        </w:rPr>
      </w:pPr>
      <w:r w:rsidRPr="001D6AE4">
        <w:rPr>
          <w:rFonts w:ascii="Cambria Math" w:hAnsi="Cambria Math" w:cs="Cambria Math"/>
          <w:sz w:val="36"/>
          <w:szCs w:val="36"/>
        </w:rPr>
        <w:t>⇐</w:t>
      </w:r>
    </w:p>
    <w:p w14:paraId="518D5D85" w14:textId="77777777" w:rsidR="00DA3ACB" w:rsidRPr="001D6AE4" w:rsidRDefault="00DA3ACB" w:rsidP="00DA3ACB">
      <w:pPr>
        <w:rPr>
          <w:rFonts w:ascii="Cambria Math" w:hAnsi="Cambria Math"/>
        </w:rPr>
      </w:pPr>
      <w:r w:rsidRPr="001D6AE4">
        <w:rPr>
          <w:rFonts w:ascii="Cambria Math" w:hAnsi="Cambria Math"/>
        </w:rPr>
        <w:t>And in a flash of light, the brief melodrama of it all seemed quite silly.</w:t>
      </w:r>
    </w:p>
    <w:p w14:paraId="374988C4" w14:textId="77777777" w:rsidR="00DA3ACB" w:rsidRPr="001D6AE4" w:rsidRDefault="00DA3ACB" w:rsidP="00DA3ACB">
      <w:pPr>
        <w:rPr>
          <w:rFonts w:ascii="Cambria Math" w:hAnsi="Cambria Math"/>
        </w:rPr>
      </w:pPr>
      <w:r w:rsidRPr="001D6AE4">
        <w:rPr>
          <w:rFonts w:ascii="Cambria Math" w:hAnsi="Cambria Math"/>
        </w:rPr>
        <w:t xml:space="preserve">She had survived this time just as she had the last one. Completely intact and not turned into a pile of goo, as her theories had purported was a… </w:t>
      </w:r>
      <w:r w:rsidRPr="001D6AE4">
        <w:rPr>
          <w:rFonts w:ascii="Cambria Math" w:hAnsi="Cambria Math"/>
          <w:i/>
          <w:iCs/>
        </w:rPr>
        <w:t xml:space="preserve">distinct </w:t>
      </w:r>
      <w:r w:rsidRPr="001D6AE4">
        <w:rPr>
          <w:rFonts w:ascii="Cambria Math" w:hAnsi="Cambria Math"/>
        </w:rPr>
        <w:t>possibility. One that she had once bravely decided to risk in the name of higher learning, now one that she took in the name of</w:t>
      </w:r>
    </w:p>
    <w:p w14:paraId="1B108BB1" w14:textId="77777777" w:rsidR="00DA3ACB" w:rsidRPr="001D6AE4" w:rsidRDefault="00DA3ACB" w:rsidP="00DA3ACB">
      <w:pPr>
        <w:pStyle w:val="ListParagraph"/>
        <w:numPr>
          <w:ilvl w:val="0"/>
          <w:numId w:val="1"/>
        </w:numPr>
        <w:rPr>
          <w:rFonts w:ascii="Cambria Math" w:hAnsi="Cambria Math"/>
        </w:rPr>
      </w:pPr>
      <w:r w:rsidRPr="001D6AE4">
        <w:rPr>
          <w:rFonts w:ascii="Cambria Math" w:hAnsi="Cambria Math"/>
        </w:rPr>
        <w:t xml:space="preserve">Establishing that the conclusion that she had come to regarding time-travel was not a one-time occurrence. </w:t>
      </w:r>
    </w:p>
    <w:p w14:paraId="64CBB986" w14:textId="77777777" w:rsidR="00DA3ACB" w:rsidRPr="001D6AE4" w:rsidRDefault="00DA3ACB" w:rsidP="00DA3ACB">
      <w:pPr>
        <w:pStyle w:val="ListParagraph"/>
        <w:numPr>
          <w:ilvl w:val="0"/>
          <w:numId w:val="1"/>
        </w:numPr>
        <w:rPr>
          <w:rFonts w:ascii="Cambria Math" w:hAnsi="Cambria Math"/>
        </w:rPr>
      </w:pPr>
      <w:r w:rsidRPr="001D6AE4">
        <w:rPr>
          <w:rFonts w:ascii="Cambria Math" w:hAnsi="Cambria Math"/>
        </w:rPr>
        <w:t>Furthering her monetary presence within this experiment.</w:t>
      </w:r>
    </w:p>
    <w:p w14:paraId="76993AAB" w14:textId="77777777" w:rsidR="00DA3ACB" w:rsidRPr="001D6AE4" w:rsidRDefault="00DA3ACB" w:rsidP="00DA3ACB">
      <w:pPr>
        <w:rPr>
          <w:rFonts w:ascii="Cambria Math" w:hAnsi="Cambria Math"/>
        </w:rPr>
      </w:pPr>
      <w:r w:rsidRPr="001D6AE4">
        <w:rPr>
          <w:rFonts w:ascii="Cambria Math" w:hAnsi="Cambria Math"/>
        </w:rPr>
        <w:t>When she had first taken on this job, it had been at the behest of a private scientific institute that had paid her handsomely for the exclusivity of her brilliance. But three years ago—the “now” that she had currently found herself in—they had offered her a mouth-wateringly large bonus if she could show them further, more concrete evidence of her theories.</w:t>
      </w:r>
    </w:p>
    <w:p w14:paraId="6F6CAF06" w14:textId="77777777" w:rsidR="00DA3ACB" w:rsidRPr="001D6AE4" w:rsidRDefault="00DA3ACB" w:rsidP="00DA3ACB">
      <w:pPr>
        <w:rPr>
          <w:rFonts w:ascii="Cambria Math" w:hAnsi="Cambria Math"/>
        </w:rPr>
      </w:pPr>
      <w:r w:rsidRPr="001D6AE4">
        <w:rPr>
          <w:rFonts w:ascii="Cambria Math" w:hAnsi="Cambria Math"/>
        </w:rPr>
        <w:t xml:space="preserve">At the time (“ha!”) she hadn’t been able to provide such evidence. And though she couldn’t do anything to upset the natural evolution of the machine, she </w:t>
      </w:r>
      <w:r w:rsidRPr="001D6AE4">
        <w:rPr>
          <w:rFonts w:ascii="Cambria Math" w:hAnsi="Cambria Math"/>
          <w:i/>
          <w:iCs/>
        </w:rPr>
        <w:t xml:space="preserve">could </w:t>
      </w:r>
      <w:r w:rsidRPr="001D6AE4">
        <w:rPr>
          <w:rFonts w:ascii="Cambria Math" w:hAnsi="Cambria Math"/>
        </w:rPr>
        <w:t>leave that evidence for her younger self to find…</w:t>
      </w:r>
    </w:p>
    <w:p w14:paraId="37837197" w14:textId="77777777" w:rsidR="00DA3ACB" w:rsidRPr="001D6AE4" w:rsidRDefault="00DA3ACB" w:rsidP="00DA3ACB">
      <w:pPr>
        <w:rPr>
          <w:rFonts w:ascii="Cambria Math" w:hAnsi="Cambria Math"/>
        </w:rPr>
      </w:pPr>
      <w:r w:rsidRPr="001D6AE4">
        <w:rPr>
          <w:rFonts w:ascii="Cambria Math" w:hAnsi="Cambria Math"/>
        </w:rPr>
        <w:t xml:space="preserve">“Should I leave a note?” </w:t>
      </w:r>
      <w:proofErr w:type="spellStart"/>
      <w:r w:rsidRPr="001D6AE4">
        <w:rPr>
          <w:rFonts w:ascii="Cambria Math" w:hAnsi="Cambria Math"/>
        </w:rPr>
        <w:t>Panem</w:t>
      </w:r>
      <w:proofErr w:type="spellEnd"/>
      <w:r w:rsidRPr="001D6AE4">
        <w:rPr>
          <w:rFonts w:ascii="Cambria Math" w:hAnsi="Cambria Math"/>
        </w:rPr>
        <w:t xml:space="preserve"> scrunched her face as she spoke aloud to the empty office, “No, that seems too personal of a touch. She… </w:t>
      </w:r>
      <w:r w:rsidRPr="001D6AE4">
        <w:rPr>
          <w:rFonts w:ascii="Cambria Math" w:hAnsi="Cambria Math"/>
          <w:i/>
          <w:iCs/>
        </w:rPr>
        <w:t>I</w:t>
      </w:r>
      <w:r w:rsidRPr="001D6AE4">
        <w:rPr>
          <w:rFonts w:ascii="Cambria Math" w:hAnsi="Cambria Math"/>
        </w:rPr>
        <w:t>… would almost certainly disregard it as a joke.”</w:t>
      </w:r>
    </w:p>
    <w:p w14:paraId="48A983CC" w14:textId="77777777" w:rsidR="00DA3ACB" w:rsidRPr="001D6AE4" w:rsidRDefault="00DA3ACB" w:rsidP="00DA3ACB">
      <w:pPr>
        <w:rPr>
          <w:rFonts w:ascii="Cambria Math" w:hAnsi="Cambria Math"/>
        </w:rPr>
      </w:pPr>
      <w:r w:rsidRPr="001D6AE4">
        <w:rPr>
          <w:rFonts w:ascii="Cambria Math" w:hAnsi="Cambria Math"/>
        </w:rPr>
        <w:t xml:space="preserve">Scouring the messy desk, careful not to touch anything lest she run the risk of upsetting the delicate process of her brilliant mind, </w:t>
      </w:r>
      <w:proofErr w:type="spellStart"/>
      <w:r w:rsidRPr="001D6AE4">
        <w:rPr>
          <w:rFonts w:ascii="Cambria Math" w:hAnsi="Cambria Math"/>
        </w:rPr>
        <w:t>Panem</w:t>
      </w:r>
      <w:proofErr w:type="spellEnd"/>
      <w:r w:rsidRPr="001D6AE4">
        <w:rPr>
          <w:rFonts w:ascii="Cambria Math" w:hAnsi="Cambria Math"/>
        </w:rPr>
        <w:t xml:space="preserve"> carefully began to navigate the dry-erase markers and picked a few key colors that would correspond with the notes on her various whiteboards.</w:t>
      </w:r>
    </w:p>
    <w:p w14:paraId="2A321010" w14:textId="77777777" w:rsidR="00DA3ACB" w:rsidRPr="001D6AE4" w:rsidRDefault="00DA3ACB" w:rsidP="00DA3ACB">
      <w:pPr>
        <w:rPr>
          <w:rFonts w:ascii="Cambria Math" w:hAnsi="Cambria Math"/>
        </w:rPr>
      </w:pPr>
      <w:r w:rsidRPr="001D6AE4">
        <w:rPr>
          <w:rFonts w:ascii="Cambria Math" w:hAnsi="Cambria Math"/>
        </w:rPr>
        <w:t xml:space="preserve">“Just a few minor corrections—nothing that will give me the answer </w:t>
      </w:r>
      <w:r w:rsidRPr="001D6AE4">
        <w:rPr>
          <w:rFonts w:ascii="Cambria Math" w:hAnsi="Cambria Math"/>
          <w:i/>
          <w:iCs/>
        </w:rPr>
        <w:t>too soon</w:t>
      </w:r>
      <w:r w:rsidRPr="001D6AE4">
        <w:rPr>
          <w:rFonts w:ascii="Cambria Math" w:hAnsi="Cambria Math"/>
        </w:rPr>
        <w:t>, but one that will give me the answer to observing tachyons more clearly…”</w:t>
      </w:r>
    </w:p>
    <w:p w14:paraId="5D9EFF51" w14:textId="77777777" w:rsidR="00DA3ACB" w:rsidRPr="001D6AE4" w:rsidRDefault="00DA3ACB" w:rsidP="00DA3ACB">
      <w:pPr>
        <w:rPr>
          <w:rFonts w:ascii="Cambria Math" w:hAnsi="Cambria Math"/>
        </w:rPr>
      </w:pPr>
      <w:proofErr w:type="gramStart"/>
      <w:r w:rsidRPr="001D6AE4">
        <w:rPr>
          <w:rFonts w:ascii="Cambria Math" w:hAnsi="Cambria Math"/>
        </w:rPr>
        <w:t>Certainly</w:t>
      </w:r>
      <w:proofErr w:type="gramEnd"/>
      <w:r w:rsidRPr="001D6AE4">
        <w:rPr>
          <w:rFonts w:ascii="Cambria Math" w:hAnsi="Cambria Math"/>
        </w:rPr>
        <w:t xml:space="preserve"> that would be enough to impress the board? The first time that they had seen this, they had nearly browned their lab coats. But since it had come from a team of scientists, </w:t>
      </w:r>
      <w:proofErr w:type="spellStart"/>
      <w:r w:rsidRPr="001D6AE4">
        <w:rPr>
          <w:rFonts w:ascii="Cambria Math" w:hAnsi="Cambria Math"/>
        </w:rPr>
        <w:t>Panem</w:t>
      </w:r>
      <w:proofErr w:type="spellEnd"/>
      <w:r w:rsidRPr="001D6AE4">
        <w:rPr>
          <w:rFonts w:ascii="Cambria Math" w:hAnsi="Cambria Math"/>
        </w:rPr>
        <w:t xml:space="preserve"> hadn’t been able to leverage it for more money for her facilities.</w:t>
      </w:r>
    </w:p>
    <w:p w14:paraId="37B5A789" w14:textId="77777777" w:rsidR="00DA3ACB" w:rsidRPr="001D6AE4" w:rsidRDefault="00DA3ACB" w:rsidP="00DA3ACB">
      <w:pPr>
        <w:rPr>
          <w:rFonts w:ascii="Cambria Math" w:hAnsi="Cambria Math"/>
        </w:rPr>
      </w:pPr>
      <w:r w:rsidRPr="001D6AE4">
        <w:rPr>
          <w:rFonts w:ascii="Cambria Math" w:hAnsi="Cambria Math"/>
        </w:rPr>
        <w:t>“There—that should be more than enough to give myself a stronger footing among the scientific community!”</w:t>
      </w:r>
    </w:p>
    <w:p w14:paraId="4EE8F5D4" w14:textId="77777777" w:rsidR="00DA3ACB" w:rsidRPr="001D6AE4" w:rsidRDefault="00DA3ACB" w:rsidP="00DA3ACB">
      <w:pPr>
        <w:rPr>
          <w:rFonts w:ascii="Cambria Math" w:hAnsi="Cambria Math"/>
        </w:rPr>
      </w:pPr>
      <w:r w:rsidRPr="001D6AE4">
        <w:rPr>
          <w:rFonts w:ascii="Cambria Math" w:hAnsi="Cambria Math"/>
        </w:rPr>
        <w:t xml:space="preserve">Putting the markers back, </w:t>
      </w:r>
      <w:proofErr w:type="spellStart"/>
      <w:r w:rsidRPr="001D6AE4">
        <w:rPr>
          <w:rFonts w:ascii="Cambria Math" w:hAnsi="Cambria Math"/>
        </w:rPr>
        <w:t>Panem</w:t>
      </w:r>
      <w:proofErr w:type="spellEnd"/>
      <w:r w:rsidRPr="001D6AE4">
        <w:rPr>
          <w:rFonts w:ascii="Cambria Math" w:hAnsi="Cambria Math"/>
        </w:rPr>
        <w:t xml:space="preserve"> heard the distinct click of her laboratory door opening. Doing a quick scan of her desk area, the older </w:t>
      </w:r>
      <w:proofErr w:type="spellStart"/>
      <w:r w:rsidRPr="001D6AE4">
        <w:rPr>
          <w:rFonts w:ascii="Cambria Math" w:hAnsi="Cambria Math"/>
        </w:rPr>
        <w:t>Panem</w:t>
      </w:r>
      <w:proofErr w:type="spellEnd"/>
      <w:r w:rsidRPr="001D6AE4">
        <w:rPr>
          <w:rFonts w:ascii="Cambria Math" w:hAnsi="Cambria Math"/>
        </w:rPr>
        <w:t xml:space="preserve"> was out of the room in a flash before the younger one </w:t>
      </w:r>
      <w:r w:rsidRPr="001D6AE4">
        <w:rPr>
          <w:rFonts w:ascii="Cambria Math" w:hAnsi="Cambria Math"/>
        </w:rPr>
        <w:lastRenderedPageBreak/>
        <w:t>even knew that her office had been touched by what was almost assuredly a much duller future than the one that she now had to look forward to…</w:t>
      </w:r>
    </w:p>
    <w:p w14:paraId="5A2BB5A8" w14:textId="77777777" w:rsidR="00DA3ACB" w:rsidRPr="001D6AE4" w:rsidRDefault="00DA3ACB" w:rsidP="00DA3ACB">
      <w:pPr>
        <w:jc w:val="center"/>
        <w:rPr>
          <w:rFonts w:ascii="Cambria Math" w:hAnsi="Cambria Math" w:cs="Segoe UI Symbol"/>
          <w:sz w:val="36"/>
          <w:szCs w:val="36"/>
        </w:rPr>
      </w:pPr>
      <w:r w:rsidRPr="001D6AE4">
        <w:rPr>
          <w:rFonts w:ascii="Cambria Math" w:hAnsi="Cambria Math" w:cs="Segoe UI Symbol"/>
          <w:sz w:val="36"/>
          <w:szCs w:val="36"/>
        </w:rPr>
        <w:t>⇒</w:t>
      </w:r>
    </w:p>
    <w:p w14:paraId="59E4E098" w14:textId="77777777" w:rsidR="00DA3ACB" w:rsidRPr="001D6AE4" w:rsidRDefault="00DA3ACB" w:rsidP="00DA3ACB">
      <w:pPr>
        <w:rPr>
          <w:rFonts w:ascii="Cambria Math" w:hAnsi="Cambria Math" w:cs="Segoe UI Symbol"/>
          <w:sz w:val="36"/>
          <w:szCs w:val="36"/>
        </w:rPr>
      </w:pPr>
      <w:r w:rsidRPr="001D6AE4">
        <w:rPr>
          <w:rFonts w:ascii="Cambria Math" w:hAnsi="Cambria Math" w:cs="Segoe UI Symbol"/>
          <w:sz w:val="36"/>
          <w:szCs w:val="36"/>
        </w:rPr>
        <w:br w:type="page"/>
      </w:r>
    </w:p>
    <w:p w14:paraId="3C891D02" w14:textId="77777777" w:rsidR="00DA3ACB" w:rsidRPr="001D6AE4" w:rsidRDefault="00DA3ACB" w:rsidP="00DA3ACB">
      <w:pPr>
        <w:jc w:val="center"/>
        <w:rPr>
          <w:rFonts w:ascii="Cambria Math" w:hAnsi="Cambria Math"/>
        </w:rPr>
      </w:pPr>
      <w:r w:rsidRPr="001D6AE4">
        <w:rPr>
          <w:rFonts w:ascii="Cambria Math" w:hAnsi="Cambria Math"/>
        </w:rPr>
        <w:lastRenderedPageBreak/>
        <w:t>The Chicken Sandwich Complication—Jump #02</w:t>
      </w:r>
    </w:p>
    <w:p w14:paraId="732A9DE1" w14:textId="77777777" w:rsidR="00DA3ACB" w:rsidRPr="001D6AE4" w:rsidRDefault="00DA3ACB" w:rsidP="00DA3ACB">
      <w:pPr>
        <w:jc w:val="center"/>
        <w:rPr>
          <w:rFonts w:ascii="Cambria Math" w:hAnsi="Cambria Math"/>
        </w:rPr>
      </w:pPr>
    </w:p>
    <w:p w14:paraId="44F7BDDE" w14:textId="77777777" w:rsidR="00DA3ACB" w:rsidRPr="001D6AE4" w:rsidRDefault="00DA3ACB" w:rsidP="00DA3ACB">
      <w:pPr>
        <w:rPr>
          <w:rFonts w:ascii="Cambria Math" w:hAnsi="Cambria Math"/>
        </w:rPr>
      </w:pPr>
      <w:r w:rsidRPr="001D6AE4">
        <w:rPr>
          <w:rFonts w:ascii="Cambria Math" w:hAnsi="Cambria Math"/>
        </w:rPr>
        <w:t xml:space="preserve">Stepping out of the time machine, </w:t>
      </w:r>
      <w:proofErr w:type="spellStart"/>
      <w:r w:rsidRPr="001D6AE4">
        <w:rPr>
          <w:rFonts w:ascii="Cambria Math" w:hAnsi="Cambria Math"/>
        </w:rPr>
        <w:t>Panem</w:t>
      </w:r>
      <w:proofErr w:type="spellEnd"/>
      <w:r w:rsidRPr="001D6AE4">
        <w:rPr>
          <w:rFonts w:ascii="Cambria Math" w:hAnsi="Cambria Math"/>
        </w:rPr>
        <w:t xml:space="preserve"> was far more overjoyed with the fact that she had not returned to a world in turmoil than she let on.</w:t>
      </w:r>
    </w:p>
    <w:p w14:paraId="6F3BD4AC" w14:textId="77777777" w:rsidR="00DA3ACB" w:rsidRPr="001D6AE4" w:rsidRDefault="00DA3ACB" w:rsidP="00DA3ACB">
      <w:pPr>
        <w:rPr>
          <w:rFonts w:ascii="Cambria Math" w:hAnsi="Cambria Math"/>
        </w:rPr>
      </w:pPr>
      <w:r w:rsidRPr="001D6AE4">
        <w:rPr>
          <w:rFonts w:ascii="Cambria Math" w:hAnsi="Cambria Math"/>
        </w:rPr>
        <w:t>However, the thickness of her legs and the sudden heaviness that she felt was troubling. She had not experienced any side effects of temporal travel in her previous dip into the timestream, but then she had only just barely passed the twenty-four-hour threshold. Going back a whole three years may have had unprecedented side-effects on her physical form that—</w:t>
      </w:r>
    </w:p>
    <w:p w14:paraId="655AC152" w14:textId="77777777" w:rsidR="00DA3ACB" w:rsidRPr="001D6AE4" w:rsidRDefault="00DA3ACB" w:rsidP="00DA3ACB">
      <w:pPr>
        <w:rPr>
          <w:rFonts w:ascii="Cambria Math" w:hAnsi="Cambria Math"/>
        </w:rPr>
      </w:pPr>
      <w:r w:rsidRPr="001D6AE4">
        <w:rPr>
          <w:rFonts w:ascii="Cambria Math" w:hAnsi="Cambria Math"/>
        </w:rPr>
        <w:t>“Great Scott!”</w:t>
      </w:r>
    </w:p>
    <w:p w14:paraId="65B743EC" w14:textId="77777777" w:rsidR="00DA3ACB" w:rsidRPr="001D6AE4" w:rsidRDefault="00DA3ACB" w:rsidP="00DA3ACB">
      <w:pPr>
        <w:rPr>
          <w:rFonts w:ascii="Cambria Math" w:hAnsi="Cambria Math"/>
        </w:rPr>
      </w:pPr>
      <w:proofErr w:type="spellStart"/>
      <w:r w:rsidRPr="001D6AE4">
        <w:rPr>
          <w:rFonts w:ascii="Cambria Math" w:hAnsi="Cambria Math"/>
        </w:rPr>
        <w:t>Panem’s</w:t>
      </w:r>
      <w:proofErr w:type="spellEnd"/>
      <w:r w:rsidRPr="001D6AE4">
        <w:rPr>
          <w:rFonts w:ascii="Cambria Math" w:hAnsi="Cambria Math"/>
        </w:rPr>
        <w:t xml:space="preserve"> cursory look downwards shed some new light on the issue. During the time that it had taken for her to step into the machine, make her minor alterations, and step back out, the timestream had adjusted itself that she was at least fifty pounds heavier than when she had left!</w:t>
      </w:r>
    </w:p>
    <w:p w14:paraId="42B5AC78" w14:textId="77777777" w:rsidR="00DA3ACB" w:rsidRPr="001D6AE4" w:rsidRDefault="00DA3ACB" w:rsidP="00DA3ACB">
      <w:pPr>
        <w:rPr>
          <w:rFonts w:ascii="Cambria Math" w:hAnsi="Cambria Math"/>
        </w:rPr>
      </w:pPr>
      <w:r w:rsidRPr="001D6AE4">
        <w:rPr>
          <w:rFonts w:ascii="Cambria Math" w:hAnsi="Cambria Math"/>
        </w:rPr>
        <w:t xml:space="preserve">“What in the world is happening here?” </w:t>
      </w:r>
      <w:proofErr w:type="spellStart"/>
      <w:r w:rsidRPr="001D6AE4">
        <w:rPr>
          <w:rFonts w:ascii="Cambria Math" w:hAnsi="Cambria Math"/>
        </w:rPr>
        <w:t>Panem</w:t>
      </w:r>
      <w:proofErr w:type="spellEnd"/>
      <w:r w:rsidRPr="001D6AE4">
        <w:rPr>
          <w:rFonts w:ascii="Cambria Math" w:hAnsi="Cambria Math"/>
        </w:rPr>
        <w:t xml:space="preserve"> wondered aloud with a few investigative squeezes of her fleshy tum beneath the dull blouse that had grown with her in size, “I have never had a problem with my weight…”</w:t>
      </w:r>
    </w:p>
    <w:p w14:paraId="4EA65B79" w14:textId="77777777" w:rsidR="00DA3ACB" w:rsidRPr="001D6AE4" w:rsidRDefault="00DA3ACB" w:rsidP="00DA3ACB">
      <w:pPr>
        <w:rPr>
          <w:rFonts w:ascii="Cambria Math" w:hAnsi="Cambria Math"/>
        </w:rPr>
      </w:pPr>
      <w:r w:rsidRPr="001D6AE4">
        <w:rPr>
          <w:rFonts w:ascii="Cambria Math" w:hAnsi="Cambria Math"/>
        </w:rPr>
        <w:t>Looking around her office, things became a bit clearer. The trash can in the corner was full of junk food wrappers and containers instead of her usual fare of the bare minimum, because she was too busy working to remember to eat. Having more funding in the project must have meant backing from the Military… which meant the government contracts with fast food companies must have hitched a ride into the building.</w:t>
      </w:r>
    </w:p>
    <w:p w14:paraId="5F100FAA" w14:textId="77777777" w:rsidR="00DA3ACB" w:rsidRPr="001D6AE4" w:rsidRDefault="00DA3ACB" w:rsidP="00DA3ACB">
      <w:pPr>
        <w:rPr>
          <w:rFonts w:ascii="Cambria Math" w:hAnsi="Cambria Math"/>
        </w:rPr>
      </w:pPr>
      <w:r w:rsidRPr="001D6AE4">
        <w:rPr>
          <w:rFonts w:ascii="Cambria Math" w:hAnsi="Cambria Math"/>
        </w:rPr>
        <w:t xml:space="preserve">“Ugh! This simply won’t do at all.” </w:t>
      </w:r>
      <w:proofErr w:type="spellStart"/>
      <w:r w:rsidRPr="001D6AE4">
        <w:rPr>
          <w:rFonts w:ascii="Cambria Math" w:hAnsi="Cambria Math"/>
        </w:rPr>
        <w:t>Panem’s</w:t>
      </w:r>
      <w:proofErr w:type="spellEnd"/>
      <w:r w:rsidRPr="001D6AE4">
        <w:rPr>
          <w:rFonts w:ascii="Cambria Math" w:hAnsi="Cambria Math"/>
        </w:rPr>
        <w:t xml:space="preserve"> round face dimpled at the cheeks as she put her hands on her hips, “I have never been so disappointed in myself—who knew that I would be so susceptible to the path of least resistance?”</w:t>
      </w:r>
    </w:p>
    <w:p w14:paraId="0635DD61" w14:textId="77777777" w:rsidR="00DA3ACB" w:rsidRPr="001D6AE4" w:rsidRDefault="00DA3ACB" w:rsidP="00DA3ACB">
      <w:pPr>
        <w:rPr>
          <w:rFonts w:ascii="Cambria Math" w:hAnsi="Cambria Math"/>
        </w:rPr>
      </w:pPr>
      <w:proofErr w:type="spellStart"/>
      <w:r w:rsidRPr="001D6AE4">
        <w:rPr>
          <w:rFonts w:ascii="Cambria Math" w:hAnsi="Cambria Math"/>
        </w:rPr>
        <w:t>Panem</w:t>
      </w:r>
      <w:proofErr w:type="spellEnd"/>
      <w:r w:rsidRPr="001D6AE4">
        <w:rPr>
          <w:rFonts w:ascii="Cambria Math" w:hAnsi="Cambria Math"/>
        </w:rPr>
        <w:t xml:space="preserve"> sighed, shook her head, and steeled herself. This was only a minor hiccup. And as a scientist, she knew that the best solutions were often the simplest. There must have been a way for her to keep the bonus that came with more solid evidence of her hypothesis three years prior </w:t>
      </w:r>
      <w:r w:rsidRPr="001D6AE4">
        <w:rPr>
          <w:rFonts w:ascii="Cambria Math" w:hAnsi="Cambria Math"/>
          <w:i/>
          <w:iCs/>
        </w:rPr>
        <w:t xml:space="preserve">without </w:t>
      </w:r>
      <w:r w:rsidRPr="001D6AE4">
        <w:rPr>
          <w:rFonts w:ascii="Cambria Math" w:hAnsi="Cambria Math"/>
        </w:rPr>
        <w:t>sacrificing her girlish figure for it. She just had to find the correct parameters for that outcome to occur.</w:t>
      </w:r>
    </w:p>
    <w:p w14:paraId="5B7A85F0" w14:textId="77777777" w:rsidR="00DA3ACB" w:rsidRPr="001D6AE4" w:rsidRDefault="00DA3ACB" w:rsidP="00DA3ACB">
      <w:pPr>
        <w:rPr>
          <w:rFonts w:ascii="Cambria Math" w:hAnsi="Cambria Math"/>
        </w:rPr>
      </w:pPr>
      <w:r w:rsidRPr="001D6AE4">
        <w:rPr>
          <w:rFonts w:ascii="Cambria Math" w:hAnsi="Cambria Math"/>
        </w:rPr>
        <w:t>“I will simply go back to a date after my last chronal jump, make another small alteration, and then come back to the present.”</w:t>
      </w:r>
    </w:p>
    <w:p w14:paraId="06712EC5" w14:textId="77777777" w:rsidR="00DA3ACB" w:rsidRPr="001D6AE4" w:rsidRDefault="00DA3ACB" w:rsidP="00DA3ACB">
      <w:pPr>
        <w:rPr>
          <w:rFonts w:ascii="Cambria Math" w:hAnsi="Cambria Math"/>
        </w:rPr>
      </w:pPr>
      <w:r w:rsidRPr="001D6AE4">
        <w:rPr>
          <w:rFonts w:ascii="Cambria Math" w:hAnsi="Cambria Math"/>
        </w:rPr>
        <w:t xml:space="preserve">Working through the process of initializing her machine once more, </w:t>
      </w:r>
      <w:proofErr w:type="spellStart"/>
      <w:r w:rsidRPr="001D6AE4">
        <w:rPr>
          <w:rFonts w:ascii="Cambria Math" w:hAnsi="Cambria Math"/>
        </w:rPr>
        <w:t>Panem</w:t>
      </w:r>
      <w:proofErr w:type="spellEnd"/>
      <w:r w:rsidRPr="001D6AE4">
        <w:rPr>
          <w:rFonts w:ascii="Cambria Math" w:hAnsi="Cambria Math"/>
        </w:rPr>
        <w:t xml:space="preserve"> relayed an abbreviated version of her prior sentiments, denoted on the still-running tape recorder the updated coordinates along the temporal plane, pulled down the door, and found herself awash in the time stream once again.</w:t>
      </w:r>
    </w:p>
    <w:p w14:paraId="3F1BE23B" w14:textId="77777777" w:rsidR="00DA3ACB" w:rsidRPr="001D6AE4" w:rsidRDefault="00DA3ACB" w:rsidP="00DA3ACB">
      <w:pPr>
        <w:jc w:val="center"/>
        <w:rPr>
          <w:rFonts w:ascii="Cambria Math" w:hAnsi="Cambria Math"/>
          <w:sz w:val="36"/>
          <w:szCs w:val="36"/>
        </w:rPr>
      </w:pPr>
      <w:r w:rsidRPr="001D6AE4">
        <w:rPr>
          <w:rFonts w:ascii="Cambria Math" w:hAnsi="Cambria Math" w:cs="Cambria Math"/>
          <w:sz w:val="36"/>
          <w:szCs w:val="36"/>
        </w:rPr>
        <w:t>⇐</w:t>
      </w:r>
    </w:p>
    <w:p w14:paraId="2BC2C0C9" w14:textId="77777777" w:rsidR="00DA3ACB" w:rsidRPr="001D6AE4" w:rsidRDefault="00DA3ACB" w:rsidP="00DA3ACB">
      <w:pPr>
        <w:rPr>
          <w:rFonts w:ascii="Cambria Math" w:hAnsi="Cambria Math"/>
        </w:rPr>
      </w:pPr>
      <w:r w:rsidRPr="001D6AE4">
        <w:rPr>
          <w:rFonts w:ascii="Cambria Math" w:hAnsi="Cambria Math"/>
        </w:rPr>
        <w:t>“There—the compound’s health and wellness center will finally make itself of some use to me.”</w:t>
      </w:r>
    </w:p>
    <w:p w14:paraId="696AA034" w14:textId="77777777" w:rsidR="00DA3ACB" w:rsidRPr="001D6AE4" w:rsidRDefault="00DA3ACB" w:rsidP="00DA3ACB">
      <w:pPr>
        <w:rPr>
          <w:rFonts w:ascii="Cambria Math" w:hAnsi="Cambria Math"/>
        </w:rPr>
      </w:pPr>
      <w:proofErr w:type="spellStart"/>
      <w:r w:rsidRPr="001D6AE4">
        <w:rPr>
          <w:rFonts w:ascii="Cambria Math" w:hAnsi="Cambria Math"/>
        </w:rPr>
        <w:lastRenderedPageBreak/>
        <w:t>Panem</w:t>
      </w:r>
      <w:proofErr w:type="spellEnd"/>
      <w:r w:rsidRPr="001D6AE4">
        <w:rPr>
          <w:rFonts w:ascii="Cambria Math" w:hAnsi="Cambria Math"/>
        </w:rPr>
        <w:t xml:space="preserve"> had never been a vain woman. But the thought of anybody recognizing her underneath all of this flab had been mortifying. She had put on dark sunglasses and tied her hair up so that nobody would put two and two together and think that the brilliant, beautiful and mysterious Hindi scientist on the upper floors had somehow locked herself in a bakery for months at a time before making a daring escape.</w:t>
      </w:r>
    </w:p>
    <w:p w14:paraId="3A90EC25" w14:textId="77777777" w:rsidR="00DA3ACB" w:rsidRPr="001D6AE4" w:rsidRDefault="00DA3ACB" w:rsidP="00DA3ACB">
      <w:pPr>
        <w:rPr>
          <w:rFonts w:ascii="Cambria Math" w:hAnsi="Cambria Math"/>
        </w:rPr>
      </w:pPr>
      <w:r w:rsidRPr="001D6AE4">
        <w:rPr>
          <w:rFonts w:ascii="Cambria Math" w:hAnsi="Cambria Math"/>
        </w:rPr>
        <w:t>She had come back in time to see her hypothesis had been proven correct, at least. Just a few weeks into the new contract, and the compound was already beginning construction in its eatery. Since it was on auto-draft and she hadn’t changed banks since she was nineteen, it should be as simple as leaving the passkey to the wellness center in a noticeable area back in her office.</w:t>
      </w:r>
    </w:p>
    <w:p w14:paraId="64C00794" w14:textId="77777777" w:rsidR="00DA3ACB" w:rsidRPr="001D6AE4" w:rsidRDefault="00DA3ACB" w:rsidP="00DA3ACB">
      <w:pPr>
        <w:rPr>
          <w:rFonts w:ascii="Cambria Math" w:hAnsi="Cambria Math"/>
        </w:rPr>
      </w:pPr>
      <w:r w:rsidRPr="001D6AE4">
        <w:rPr>
          <w:rFonts w:ascii="Cambria Math" w:hAnsi="Cambria Math"/>
        </w:rPr>
        <w:t>“But where do I always look that isn’t a bit cluttered?”</w:t>
      </w:r>
    </w:p>
    <w:p w14:paraId="35EFA530" w14:textId="77777777" w:rsidR="00DA3ACB" w:rsidRPr="001D6AE4" w:rsidRDefault="00DA3ACB" w:rsidP="00DA3ACB">
      <w:pPr>
        <w:rPr>
          <w:rFonts w:ascii="Cambria Math" w:hAnsi="Cambria Math"/>
        </w:rPr>
      </w:pPr>
      <w:proofErr w:type="spellStart"/>
      <w:r w:rsidRPr="001D6AE4">
        <w:rPr>
          <w:rFonts w:ascii="Cambria Math" w:hAnsi="Cambria Math"/>
        </w:rPr>
        <w:t>Panem</w:t>
      </w:r>
      <w:proofErr w:type="spellEnd"/>
      <w:r w:rsidRPr="001D6AE4">
        <w:rPr>
          <w:rFonts w:ascii="Cambria Math" w:hAnsi="Cambria Math"/>
        </w:rPr>
        <w:t xml:space="preserve"> looked around her past self’s office to see that the changes had already begun. The remains of a chicken sandwich wrapper had been found in her waste bin. Ugh—to think that she would ever be so susceptible to such a thing!</w:t>
      </w:r>
    </w:p>
    <w:p w14:paraId="45A0F5E8" w14:textId="77777777" w:rsidR="00DA3ACB" w:rsidRPr="001D6AE4" w:rsidRDefault="00DA3ACB" w:rsidP="00DA3ACB">
      <w:pPr>
        <w:rPr>
          <w:rFonts w:ascii="Cambria Math" w:hAnsi="Cambria Math"/>
        </w:rPr>
      </w:pPr>
      <w:r w:rsidRPr="001D6AE4">
        <w:rPr>
          <w:rFonts w:ascii="Cambria Math" w:hAnsi="Cambria Math"/>
        </w:rPr>
        <w:t xml:space="preserve">“I know—I’ll put this on top of the mini-fridge, where I keep my yogurt.” </w:t>
      </w:r>
      <w:proofErr w:type="spellStart"/>
      <w:r w:rsidRPr="001D6AE4">
        <w:rPr>
          <w:rFonts w:ascii="Cambria Math" w:hAnsi="Cambria Math"/>
        </w:rPr>
        <w:t>Panem</w:t>
      </w:r>
      <w:proofErr w:type="spellEnd"/>
      <w:r w:rsidRPr="001D6AE4">
        <w:rPr>
          <w:rFonts w:ascii="Cambria Math" w:hAnsi="Cambria Math"/>
        </w:rPr>
        <w:t xml:space="preserve"> pointed a finger high as she narrated aloud, “With a small note about it coming in the contract…”</w:t>
      </w:r>
    </w:p>
    <w:p w14:paraId="4B06AC75" w14:textId="77777777" w:rsidR="00DA3ACB" w:rsidRPr="001D6AE4" w:rsidRDefault="00DA3ACB" w:rsidP="00DA3ACB">
      <w:pPr>
        <w:rPr>
          <w:rFonts w:ascii="Cambria Math" w:hAnsi="Cambria Math"/>
        </w:rPr>
      </w:pPr>
      <w:proofErr w:type="spellStart"/>
      <w:r w:rsidRPr="001D6AE4">
        <w:rPr>
          <w:rFonts w:ascii="Cambria Math" w:hAnsi="Cambria Math"/>
        </w:rPr>
        <w:t>Panem</w:t>
      </w:r>
      <w:proofErr w:type="spellEnd"/>
      <w:r w:rsidRPr="001D6AE4">
        <w:rPr>
          <w:rFonts w:ascii="Cambria Math" w:hAnsi="Cambria Math"/>
        </w:rPr>
        <w:t xml:space="preserve"> thought to the auto-draft fee.</w:t>
      </w:r>
    </w:p>
    <w:p w14:paraId="5A12E2EA" w14:textId="77777777" w:rsidR="00DA3ACB" w:rsidRPr="001D6AE4" w:rsidRDefault="00DA3ACB" w:rsidP="00DA3ACB">
      <w:pPr>
        <w:rPr>
          <w:rFonts w:ascii="Cambria Math" w:hAnsi="Cambria Math"/>
        </w:rPr>
      </w:pPr>
      <w:r w:rsidRPr="001D6AE4">
        <w:rPr>
          <w:rFonts w:ascii="Cambria Math" w:hAnsi="Cambria Math"/>
        </w:rPr>
        <w:t>“Perhaps I should say “discounted”?” she scrunched her face in thought, “I may notice the charge, but it’s not like I know the price of the gym membership here… obviously.”</w:t>
      </w:r>
    </w:p>
    <w:p w14:paraId="2197FFC1" w14:textId="77777777" w:rsidR="00DA3ACB" w:rsidRPr="001D6AE4" w:rsidRDefault="00DA3ACB" w:rsidP="00DA3ACB">
      <w:pPr>
        <w:rPr>
          <w:rFonts w:ascii="Cambria Math" w:hAnsi="Cambria Math"/>
        </w:rPr>
      </w:pPr>
      <w:proofErr w:type="spellStart"/>
      <w:r w:rsidRPr="001D6AE4">
        <w:rPr>
          <w:rFonts w:ascii="Cambria Math" w:hAnsi="Cambria Math"/>
        </w:rPr>
        <w:t>Panem</w:t>
      </w:r>
      <w:proofErr w:type="spellEnd"/>
      <w:r w:rsidRPr="001D6AE4">
        <w:rPr>
          <w:rFonts w:ascii="Cambria Math" w:hAnsi="Cambria Math"/>
        </w:rPr>
        <w:t xml:space="preserve"> looked down to squeeze her tummy derogatorily. Her chubby face creased into another frown. It was so strange, being this heavy! She certainly hoped that having a gym membership would be incentive for her to get her past self’s lazy posterior in gear! The fact that cancelling it would have to be done through a bunch of greedy government officials would have made it even more convincing to just go, rather than fight it, right?</w:t>
      </w:r>
    </w:p>
    <w:p w14:paraId="5F3B534C" w14:textId="77777777" w:rsidR="00DA3ACB" w:rsidRPr="001D6AE4" w:rsidRDefault="00DA3ACB" w:rsidP="00DA3ACB">
      <w:pPr>
        <w:rPr>
          <w:rFonts w:ascii="Cambria Math" w:hAnsi="Cambria Math"/>
        </w:rPr>
      </w:pPr>
      <w:r w:rsidRPr="001D6AE4">
        <w:rPr>
          <w:rFonts w:ascii="Cambria Math" w:hAnsi="Cambria Math"/>
        </w:rPr>
        <w:t xml:space="preserve">She </w:t>
      </w:r>
      <w:r w:rsidRPr="001D6AE4">
        <w:rPr>
          <w:rFonts w:ascii="Cambria Math" w:hAnsi="Cambria Math"/>
          <w:i/>
          <w:iCs/>
        </w:rPr>
        <w:t xml:space="preserve">really </w:t>
      </w:r>
      <w:r w:rsidRPr="001D6AE4">
        <w:rPr>
          <w:rFonts w:ascii="Cambria Math" w:hAnsi="Cambria Math"/>
        </w:rPr>
        <w:t xml:space="preserve">didn’t want to have to lose it herself. That sounded </w:t>
      </w:r>
      <w:r w:rsidRPr="001D6AE4">
        <w:rPr>
          <w:rFonts w:ascii="Cambria Math" w:hAnsi="Cambria Math"/>
          <w:i/>
          <w:iCs/>
        </w:rPr>
        <w:t>exhausting</w:t>
      </w:r>
      <w:r w:rsidRPr="001D6AE4">
        <w:rPr>
          <w:rFonts w:ascii="Cambria Math" w:hAnsi="Cambria Math"/>
        </w:rPr>
        <w:t>.</w:t>
      </w:r>
    </w:p>
    <w:p w14:paraId="01F76FB1" w14:textId="77777777" w:rsidR="00DA3ACB" w:rsidRPr="001D6AE4" w:rsidRDefault="00DA3ACB" w:rsidP="00DA3ACB">
      <w:pPr>
        <w:rPr>
          <w:rFonts w:ascii="Cambria Math" w:hAnsi="Cambria Math"/>
        </w:rPr>
      </w:pPr>
      <w:r w:rsidRPr="001D6AE4">
        <w:rPr>
          <w:rFonts w:ascii="Cambria Math" w:hAnsi="Cambria Math"/>
        </w:rPr>
        <w:t xml:space="preserve">“Well, that’s one of the benefits of time travel, I suppose.” </w:t>
      </w:r>
      <w:proofErr w:type="spellStart"/>
      <w:r w:rsidRPr="001D6AE4">
        <w:rPr>
          <w:rFonts w:ascii="Cambria Math" w:hAnsi="Cambria Math"/>
        </w:rPr>
        <w:t>Panem</w:t>
      </w:r>
      <w:proofErr w:type="spellEnd"/>
      <w:r w:rsidRPr="001D6AE4">
        <w:rPr>
          <w:rFonts w:ascii="Cambria Math" w:hAnsi="Cambria Math"/>
        </w:rPr>
        <w:t xml:space="preserve"> clicked her tongue and chuckled to herself, “Immediate gratification is finally within my grasp!”</w:t>
      </w:r>
    </w:p>
    <w:p w14:paraId="0C848E0E" w14:textId="77777777" w:rsidR="00DA3ACB" w:rsidRPr="001D6AE4" w:rsidRDefault="00DA3ACB" w:rsidP="00DA3ACB">
      <w:pPr>
        <w:rPr>
          <w:rFonts w:ascii="Cambria Math" w:hAnsi="Cambria Math"/>
        </w:rPr>
      </w:pPr>
      <w:r w:rsidRPr="001D6AE4">
        <w:rPr>
          <w:rFonts w:ascii="Cambria Math" w:hAnsi="Cambria Math"/>
        </w:rPr>
        <w:t xml:space="preserve">Stepping back into the machine in her lab, </w:t>
      </w:r>
      <w:proofErr w:type="spellStart"/>
      <w:r w:rsidRPr="001D6AE4">
        <w:rPr>
          <w:rFonts w:ascii="Cambria Math" w:hAnsi="Cambria Math"/>
        </w:rPr>
        <w:t>Panem</w:t>
      </w:r>
      <w:proofErr w:type="spellEnd"/>
      <w:r w:rsidRPr="001D6AE4">
        <w:rPr>
          <w:rFonts w:ascii="Cambria Math" w:hAnsi="Cambria Math"/>
        </w:rPr>
        <w:t xml:space="preserve"> adjusted the knobs and pulled the lever, confident that this one little push in the right direction would be just the thing that she needed to be able to enjoy being fabulously wealthy and back to her old self.</w:t>
      </w:r>
    </w:p>
    <w:p w14:paraId="544A5DC5" w14:textId="77777777" w:rsidR="00DA3ACB" w:rsidRPr="001D6AE4" w:rsidRDefault="00DA3ACB" w:rsidP="00DA3ACB">
      <w:pPr>
        <w:rPr>
          <w:rFonts w:ascii="Cambria Math" w:hAnsi="Cambria Math"/>
        </w:rPr>
      </w:pPr>
      <w:r w:rsidRPr="001D6AE4">
        <w:rPr>
          <w:rFonts w:ascii="Cambria Math" w:hAnsi="Cambria Math"/>
        </w:rPr>
        <w:t>“Maybe I will return with a few more muscles!” she squeezed her fleshy bicep as the machine whirred to life, “It would be a nice change of pace after being so doughy.”</w:t>
      </w:r>
    </w:p>
    <w:p w14:paraId="43FC1F41" w14:textId="77777777" w:rsidR="00DA3ACB" w:rsidRPr="001D6AE4" w:rsidRDefault="00DA3ACB" w:rsidP="00DA3ACB">
      <w:pPr>
        <w:rPr>
          <w:rFonts w:ascii="Cambria Math" w:hAnsi="Cambria Math"/>
        </w:rPr>
      </w:pPr>
      <w:r w:rsidRPr="001D6AE4">
        <w:rPr>
          <w:rFonts w:ascii="Cambria Math" w:hAnsi="Cambria Math"/>
        </w:rPr>
        <w:t>The time machine’s hydraulics hissed and it began to glow, slowly receding into the temporal plane and out of its current existence; returning to the point in time from where it had originated from in this, the timeline twice altered by the passenger inside…</w:t>
      </w:r>
    </w:p>
    <w:p w14:paraId="3A47E338" w14:textId="77777777" w:rsidR="00DA3ACB" w:rsidRPr="001D6AE4" w:rsidRDefault="00DA3ACB" w:rsidP="00DA3ACB">
      <w:pPr>
        <w:jc w:val="center"/>
        <w:rPr>
          <w:rFonts w:ascii="Cambria Math" w:hAnsi="Cambria Math" w:cs="Segoe UI Symbol"/>
          <w:sz w:val="36"/>
          <w:szCs w:val="36"/>
        </w:rPr>
      </w:pPr>
      <w:r w:rsidRPr="001D6AE4">
        <w:rPr>
          <w:rFonts w:ascii="Cambria Math" w:hAnsi="Cambria Math" w:cs="Segoe UI Symbol"/>
          <w:sz w:val="36"/>
          <w:szCs w:val="36"/>
        </w:rPr>
        <w:t>⇒</w:t>
      </w:r>
    </w:p>
    <w:p w14:paraId="72E4B6AE" w14:textId="77777777" w:rsidR="00DA3ACB" w:rsidRPr="001D6AE4" w:rsidRDefault="00DA3ACB" w:rsidP="00DA3ACB">
      <w:pPr>
        <w:rPr>
          <w:rFonts w:ascii="Cambria Math" w:hAnsi="Cambria Math"/>
        </w:rPr>
      </w:pPr>
      <w:r w:rsidRPr="001D6AE4">
        <w:rPr>
          <w:rFonts w:ascii="Cambria Math" w:hAnsi="Cambria Math"/>
        </w:rPr>
        <w:br w:type="page"/>
      </w:r>
    </w:p>
    <w:p w14:paraId="4B411B29" w14:textId="77777777" w:rsidR="00DA3ACB" w:rsidRPr="001D6AE4" w:rsidRDefault="00DA3ACB" w:rsidP="00DA3ACB">
      <w:pPr>
        <w:jc w:val="center"/>
        <w:rPr>
          <w:rFonts w:ascii="Cambria Math" w:hAnsi="Cambria Math"/>
        </w:rPr>
      </w:pPr>
      <w:r w:rsidRPr="001D6AE4">
        <w:rPr>
          <w:rFonts w:ascii="Cambria Math" w:hAnsi="Cambria Math"/>
        </w:rPr>
        <w:lastRenderedPageBreak/>
        <w:t>The Gym Membership Revision—Jump #</w:t>
      </w:r>
      <w:r>
        <w:rPr>
          <w:rFonts w:ascii="Cambria Math" w:hAnsi="Cambria Math"/>
        </w:rPr>
        <w:t>0</w:t>
      </w:r>
      <w:r w:rsidRPr="001D6AE4">
        <w:rPr>
          <w:rFonts w:ascii="Cambria Math" w:hAnsi="Cambria Math"/>
        </w:rPr>
        <w:t>3</w:t>
      </w:r>
    </w:p>
    <w:p w14:paraId="1BBBC7BE" w14:textId="77777777" w:rsidR="00DA3ACB" w:rsidRPr="001D6AE4" w:rsidRDefault="00DA3ACB" w:rsidP="00DA3ACB">
      <w:pPr>
        <w:jc w:val="center"/>
        <w:rPr>
          <w:rFonts w:ascii="Cambria Math" w:hAnsi="Cambria Math"/>
        </w:rPr>
      </w:pPr>
    </w:p>
    <w:p w14:paraId="0DEA8151" w14:textId="77777777" w:rsidR="00DA3ACB" w:rsidRPr="001D6AE4" w:rsidRDefault="00DA3ACB" w:rsidP="00DA3ACB">
      <w:pPr>
        <w:rPr>
          <w:rFonts w:ascii="Cambria Math" w:hAnsi="Cambria Math"/>
        </w:rPr>
      </w:pPr>
      <w:r w:rsidRPr="001D6AE4">
        <w:rPr>
          <w:rFonts w:ascii="Cambria Math" w:hAnsi="Cambria Math"/>
        </w:rPr>
        <w:t xml:space="preserve">“Welcome back Doctor </w:t>
      </w:r>
      <w:proofErr w:type="spellStart"/>
      <w:r w:rsidRPr="001D6AE4">
        <w:rPr>
          <w:rFonts w:ascii="Cambria Math" w:hAnsi="Cambria Math"/>
        </w:rPr>
        <w:t>Babha</w:t>
      </w:r>
      <w:proofErr w:type="spellEnd"/>
      <w:r w:rsidRPr="001D6AE4">
        <w:rPr>
          <w:rFonts w:ascii="Cambria Math" w:hAnsi="Cambria Math"/>
        </w:rPr>
        <w:t xml:space="preserve">!” was the first thing that greeted </w:t>
      </w:r>
      <w:proofErr w:type="spellStart"/>
      <w:r w:rsidRPr="001D6AE4">
        <w:rPr>
          <w:rFonts w:ascii="Cambria Math" w:hAnsi="Cambria Math"/>
        </w:rPr>
        <w:t>Panem</w:t>
      </w:r>
      <w:proofErr w:type="spellEnd"/>
      <w:r w:rsidRPr="001D6AE4">
        <w:rPr>
          <w:rFonts w:ascii="Cambria Math" w:hAnsi="Cambria Math"/>
        </w:rPr>
        <w:t xml:space="preserve"> when she had returned to the present. Something that understandably alarmed her because, when she had left, her lab had been empty.</w:t>
      </w:r>
    </w:p>
    <w:p w14:paraId="786FCA3A" w14:textId="77777777" w:rsidR="00DA3ACB" w:rsidRPr="001D6AE4" w:rsidRDefault="00DA3ACB" w:rsidP="00DA3ACB">
      <w:pPr>
        <w:rPr>
          <w:rFonts w:ascii="Cambria Math" w:hAnsi="Cambria Math"/>
        </w:rPr>
      </w:pPr>
      <w:r w:rsidRPr="001D6AE4">
        <w:rPr>
          <w:rFonts w:ascii="Cambria Math" w:hAnsi="Cambria Math"/>
        </w:rPr>
        <w:t xml:space="preserve">“Great Scott—” </w:t>
      </w:r>
      <w:proofErr w:type="spellStart"/>
      <w:r w:rsidRPr="001D6AE4">
        <w:rPr>
          <w:rFonts w:ascii="Cambria Math" w:hAnsi="Cambria Math"/>
        </w:rPr>
        <w:t>Panem</w:t>
      </w:r>
      <w:proofErr w:type="spellEnd"/>
      <w:r w:rsidRPr="001D6AE4">
        <w:rPr>
          <w:rFonts w:ascii="Cambria Math" w:hAnsi="Cambria Math"/>
        </w:rPr>
        <w:t xml:space="preserve"> hissed, clutching her chest in surprise, “—Don’t </w:t>
      </w:r>
      <w:r w:rsidRPr="001D6AE4">
        <w:rPr>
          <w:rFonts w:ascii="Cambria Math" w:hAnsi="Cambria Math"/>
          <w:i/>
          <w:iCs/>
        </w:rPr>
        <w:t>scare me</w:t>
      </w:r>
      <w:r w:rsidRPr="001D6AE4">
        <w:rPr>
          <w:rFonts w:ascii="Cambria Math" w:hAnsi="Cambria Math"/>
        </w:rPr>
        <w:t xml:space="preserve"> like that Margaret!” </w:t>
      </w:r>
    </w:p>
    <w:p w14:paraId="73AE100C" w14:textId="77777777" w:rsidR="00DA3ACB" w:rsidRPr="001D6AE4" w:rsidRDefault="00DA3ACB" w:rsidP="00DA3ACB">
      <w:pPr>
        <w:rPr>
          <w:rFonts w:ascii="Cambria Math" w:hAnsi="Cambria Math"/>
        </w:rPr>
      </w:pPr>
      <w:r w:rsidRPr="001D6AE4">
        <w:rPr>
          <w:rFonts w:ascii="Cambria Math" w:hAnsi="Cambria Math"/>
        </w:rPr>
        <w:t>The fact that the name had come out of her mouth at all had been another big red siren going off in her head, because she did not know this woman. Nor would she have ever had an assistant witness what she was doing here in the first place, given the… moral ambiguity of trying to better oneself through time travel.</w:t>
      </w:r>
    </w:p>
    <w:p w14:paraId="77AA9BA9" w14:textId="77777777" w:rsidR="00DA3ACB" w:rsidRPr="001D6AE4" w:rsidRDefault="00DA3ACB" w:rsidP="00DA3ACB">
      <w:pPr>
        <w:rPr>
          <w:rFonts w:ascii="Cambria Math" w:hAnsi="Cambria Math"/>
        </w:rPr>
      </w:pPr>
      <w:r w:rsidRPr="001D6AE4">
        <w:rPr>
          <w:rFonts w:ascii="Cambria Math" w:hAnsi="Cambria Math"/>
        </w:rPr>
        <w:t xml:space="preserve">And then there was the issue of the fact that she had been able to grab a </w:t>
      </w:r>
      <w:r w:rsidRPr="001D6AE4">
        <w:rPr>
          <w:rFonts w:ascii="Cambria Math" w:hAnsi="Cambria Math"/>
          <w:i/>
          <w:iCs/>
        </w:rPr>
        <w:t xml:space="preserve">lot </w:t>
      </w:r>
      <w:r w:rsidRPr="001D6AE4">
        <w:rPr>
          <w:rFonts w:ascii="Cambria Math" w:hAnsi="Cambria Math"/>
        </w:rPr>
        <w:t xml:space="preserve">of </w:t>
      </w:r>
      <w:proofErr w:type="gramStart"/>
      <w:r w:rsidRPr="001D6AE4">
        <w:rPr>
          <w:rFonts w:ascii="Cambria Math" w:hAnsi="Cambria Math"/>
        </w:rPr>
        <w:t>chest</w:t>
      </w:r>
      <w:proofErr w:type="gramEnd"/>
      <w:r w:rsidRPr="001D6AE4">
        <w:rPr>
          <w:rFonts w:ascii="Cambria Math" w:hAnsi="Cambria Math"/>
        </w:rPr>
        <w:t>.</w:t>
      </w:r>
    </w:p>
    <w:p w14:paraId="6722939C" w14:textId="77777777" w:rsidR="00DA3ACB" w:rsidRPr="001D6AE4" w:rsidRDefault="00DA3ACB" w:rsidP="00DA3ACB">
      <w:pPr>
        <w:rPr>
          <w:rFonts w:ascii="Cambria Math" w:hAnsi="Cambria Math"/>
        </w:rPr>
      </w:pPr>
      <w:r w:rsidRPr="001D6AE4">
        <w:rPr>
          <w:rFonts w:ascii="Cambria Math" w:hAnsi="Cambria Math"/>
        </w:rPr>
        <w:t xml:space="preserve">She hadn’t lost any weight at all! In fact, she was bigger than ever! How had going back in time to give herself a gym membership forced her to </w:t>
      </w:r>
      <w:r w:rsidRPr="001D6AE4">
        <w:rPr>
          <w:rFonts w:ascii="Cambria Math" w:hAnsi="Cambria Math"/>
          <w:i/>
          <w:iCs/>
        </w:rPr>
        <w:t xml:space="preserve">gain </w:t>
      </w:r>
      <w:r w:rsidRPr="001D6AE4">
        <w:rPr>
          <w:rFonts w:ascii="Cambria Math" w:hAnsi="Cambria Math"/>
        </w:rPr>
        <w:t>fifty more pounds?! She felt like a blimp! The shock of seeing another person in her lab had made her break out into a cold sweat, which just accentuated the fact that her double chin was now a permanent crease on her face. She could feel her stomach sinking low into her khakis, buttoned over her burgeoning belly. Even her lab coat felt tight!</w:t>
      </w:r>
    </w:p>
    <w:p w14:paraId="3485B332" w14:textId="77777777" w:rsidR="00DA3ACB" w:rsidRPr="001D6AE4" w:rsidRDefault="00DA3ACB" w:rsidP="00DA3ACB">
      <w:pPr>
        <w:rPr>
          <w:rFonts w:ascii="Cambria Math" w:hAnsi="Cambria Math"/>
        </w:rPr>
      </w:pPr>
      <w:r w:rsidRPr="001D6AE4">
        <w:rPr>
          <w:rFonts w:ascii="Cambria Math" w:hAnsi="Cambria Math"/>
        </w:rPr>
        <w:t>“Were you able to avert your accident?”</w:t>
      </w:r>
    </w:p>
    <w:p w14:paraId="083851BF" w14:textId="77777777" w:rsidR="00DA3ACB" w:rsidRPr="001D6AE4" w:rsidRDefault="00DA3ACB" w:rsidP="00DA3ACB">
      <w:pPr>
        <w:rPr>
          <w:rFonts w:ascii="Cambria Math" w:hAnsi="Cambria Math"/>
        </w:rPr>
      </w:pPr>
      <w:r w:rsidRPr="001D6AE4">
        <w:rPr>
          <w:rFonts w:ascii="Cambria Math" w:hAnsi="Cambria Math"/>
        </w:rPr>
        <w:t xml:space="preserve">“Ah! Yes! My… accident!” </w:t>
      </w:r>
      <w:proofErr w:type="spellStart"/>
      <w:r w:rsidRPr="001D6AE4">
        <w:rPr>
          <w:rFonts w:ascii="Cambria Math" w:hAnsi="Cambria Math"/>
        </w:rPr>
        <w:t>Panem</w:t>
      </w:r>
      <w:proofErr w:type="spellEnd"/>
      <w:r w:rsidRPr="001D6AE4">
        <w:rPr>
          <w:rFonts w:ascii="Cambria Math" w:hAnsi="Cambria Math"/>
        </w:rPr>
        <w:t xml:space="preserve"> played along as coolly as her pathetic people skills allowed her to, “That is </w:t>
      </w:r>
      <w:r w:rsidRPr="001D6AE4">
        <w:rPr>
          <w:rFonts w:ascii="Cambria Math" w:hAnsi="Cambria Math"/>
          <w:i/>
          <w:iCs/>
        </w:rPr>
        <w:t xml:space="preserve">definitely </w:t>
      </w:r>
      <w:r w:rsidRPr="001D6AE4">
        <w:rPr>
          <w:rFonts w:ascii="Cambria Math" w:hAnsi="Cambria Math"/>
        </w:rPr>
        <w:t>why I went back in time. Yes.”</w:t>
      </w:r>
    </w:p>
    <w:p w14:paraId="73A4B1EC" w14:textId="77777777" w:rsidR="00DA3ACB" w:rsidRPr="001D6AE4" w:rsidRDefault="00DA3ACB" w:rsidP="00DA3ACB">
      <w:pPr>
        <w:rPr>
          <w:rFonts w:ascii="Cambria Math" w:hAnsi="Cambria Math"/>
        </w:rPr>
      </w:pPr>
      <w:r w:rsidRPr="001D6AE4">
        <w:rPr>
          <w:rFonts w:ascii="Cambria Math" w:hAnsi="Cambria Math"/>
        </w:rPr>
        <w:t>“Oh no, is your leg still bothering you?” the strange Hispanic woman in her office frowned, “Did your experiment not work?”</w:t>
      </w:r>
    </w:p>
    <w:p w14:paraId="104AAB04" w14:textId="77777777" w:rsidR="00DA3ACB" w:rsidRPr="001D6AE4" w:rsidRDefault="00DA3ACB" w:rsidP="00DA3ACB">
      <w:pPr>
        <w:rPr>
          <w:rFonts w:ascii="Cambria Math" w:hAnsi="Cambria Math"/>
        </w:rPr>
      </w:pPr>
      <w:r w:rsidRPr="001D6AE4">
        <w:rPr>
          <w:rFonts w:ascii="Cambria Math" w:hAnsi="Cambria Math"/>
        </w:rPr>
        <w:t xml:space="preserve">Leg? Margaret had never experienced any pains in her leg </w:t>
      </w:r>
      <w:proofErr w:type="spellStart"/>
      <w:r w:rsidRPr="001D6AE4">
        <w:rPr>
          <w:rFonts w:ascii="Cambria Math" w:hAnsi="Cambria Math"/>
        </w:rPr>
        <w:t>befo</w:t>
      </w:r>
      <w:proofErr w:type="spellEnd"/>
      <w:r w:rsidRPr="001D6AE4">
        <w:rPr>
          <w:rFonts w:ascii="Cambria Math" w:hAnsi="Cambria Math"/>
        </w:rPr>
        <w:t>—</w:t>
      </w:r>
    </w:p>
    <w:p w14:paraId="1B8F6ABC" w14:textId="77777777" w:rsidR="00DA3ACB" w:rsidRPr="001D6AE4" w:rsidRDefault="00DA3ACB" w:rsidP="00DA3ACB">
      <w:pPr>
        <w:rPr>
          <w:rFonts w:ascii="Cambria Math" w:hAnsi="Cambria Math"/>
        </w:rPr>
      </w:pPr>
      <w:r w:rsidRPr="001D6AE4">
        <w:rPr>
          <w:rFonts w:ascii="Cambria Math" w:hAnsi="Cambria Math"/>
        </w:rPr>
        <w:t xml:space="preserve">And then, her subconscious memories brought it back to her. She had gone to the gym, as her future </w:t>
      </w:r>
      <w:proofErr w:type="spellStart"/>
      <w:r w:rsidRPr="001D6AE4">
        <w:rPr>
          <w:rFonts w:ascii="Cambria Math" w:hAnsi="Cambria Math"/>
        </w:rPr>
        <w:t>self had</w:t>
      </w:r>
      <w:proofErr w:type="spellEnd"/>
      <w:r w:rsidRPr="001D6AE4">
        <w:rPr>
          <w:rFonts w:ascii="Cambria Math" w:hAnsi="Cambria Math"/>
        </w:rPr>
        <w:t xml:space="preserve"> intended. But because of her inexperience with the equipment and reluctance to ask for help (or pay a trainer) she had put herself in a cast for six months. That must have been when the compound assigned Margaret to work with her, to help her around the lab. Not moving around, plus a still undeterred love of greasy takeout food must have…</w:t>
      </w:r>
    </w:p>
    <w:p w14:paraId="67FE5D33" w14:textId="77777777" w:rsidR="00DA3ACB" w:rsidRPr="001D6AE4" w:rsidRDefault="00DA3ACB" w:rsidP="00DA3ACB">
      <w:pPr>
        <w:rPr>
          <w:rFonts w:ascii="Cambria Math" w:hAnsi="Cambria Math"/>
        </w:rPr>
      </w:pPr>
      <w:r w:rsidRPr="001D6AE4">
        <w:rPr>
          <w:rFonts w:ascii="Cambria Math" w:hAnsi="Cambria Math"/>
        </w:rPr>
        <w:t>“</w:t>
      </w:r>
      <w:proofErr w:type="spellStart"/>
      <w:r w:rsidRPr="001D6AE4">
        <w:rPr>
          <w:rFonts w:ascii="Cambria Math" w:hAnsi="Cambria Math"/>
        </w:rPr>
        <w:t>Ughhh</w:t>
      </w:r>
      <w:proofErr w:type="spellEnd"/>
      <w:r w:rsidRPr="001D6AE4">
        <w:rPr>
          <w:rFonts w:ascii="Cambria Math" w:hAnsi="Cambria Math"/>
        </w:rPr>
        <w:t xml:space="preserve">…” </w:t>
      </w:r>
      <w:proofErr w:type="spellStart"/>
      <w:r w:rsidRPr="001D6AE4">
        <w:rPr>
          <w:rFonts w:ascii="Cambria Math" w:hAnsi="Cambria Math"/>
        </w:rPr>
        <w:t>Panem</w:t>
      </w:r>
      <w:proofErr w:type="spellEnd"/>
      <w:r w:rsidRPr="001D6AE4">
        <w:rPr>
          <w:rFonts w:ascii="Cambria Math" w:hAnsi="Cambria Math"/>
        </w:rPr>
        <w:t xml:space="preserve"> puffed angrily, “This is so very frustrating.”</w:t>
      </w:r>
    </w:p>
    <w:p w14:paraId="244A627E" w14:textId="77777777" w:rsidR="00DA3ACB" w:rsidRPr="001D6AE4" w:rsidRDefault="00DA3ACB" w:rsidP="00DA3ACB">
      <w:pPr>
        <w:rPr>
          <w:rFonts w:ascii="Cambria Math" w:hAnsi="Cambria Math"/>
        </w:rPr>
      </w:pPr>
      <w:r w:rsidRPr="001D6AE4">
        <w:rPr>
          <w:rFonts w:ascii="Cambria Math" w:hAnsi="Cambria Math"/>
        </w:rPr>
        <w:t>“I know, Doctor.” Margaret smiled empathetically, “But if anyone can figure out a way for you to avoid your accident, it’s you—I wouldn’t be helping you right now if I didn’t think that it was for a good cause, under the most brilliant and capable doctor that I know.”</w:t>
      </w:r>
    </w:p>
    <w:p w14:paraId="54B14401" w14:textId="77777777" w:rsidR="00DA3ACB" w:rsidRPr="001D6AE4" w:rsidRDefault="00DA3ACB" w:rsidP="00DA3ACB">
      <w:pPr>
        <w:rPr>
          <w:rFonts w:ascii="Cambria Math" w:hAnsi="Cambria Math"/>
        </w:rPr>
      </w:pPr>
      <w:r w:rsidRPr="001D6AE4">
        <w:rPr>
          <w:rFonts w:ascii="Cambria Math" w:hAnsi="Cambria Math"/>
        </w:rPr>
        <w:t>Well… at least she had an assistant who understood how intelligent she was.</w:t>
      </w:r>
    </w:p>
    <w:p w14:paraId="2F8AB81A" w14:textId="77777777" w:rsidR="00DA3ACB" w:rsidRPr="001D6AE4" w:rsidRDefault="00DA3ACB" w:rsidP="00DA3ACB">
      <w:pPr>
        <w:rPr>
          <w:rFonts w:ascii="Cambria Math" w:hAnsi="Cambria Math"/>
        </w:rPr>
      </w:pPr>
      <w:r w:rsidRPr="001D6AE4">
        <w:rPr>
          <w:rFonts w:ascii="Cambria Math" w:hAnsi="Cambria Math"/>
        </w:rPr>
        <w:t xml:space="preserve">“Let us try again.” </w:t>
      </w:r>
      <w:proofErr w:type="spellStart"/>
      <w:r w:rsidRPr="001D6AE4">
        <w:rPr>
          <w:rFonts w:ascii="Cambria Math" w:hAnsi="Cambria Math"/>
        </w:rPr>
        <w:t>Panem</w:t>
      </w:r>
      <w:proofErr w:type="spellEnd"/>
      <w:r w:rsidRPr="001D6AE4">
        <w:rPr>
          <w:rFonts w:ascii="Cambria Math" w:hAnsi="Cambria Math"/>
        </w:rPr>
        <w:t xml:space="preserve"> sighed, “Set the time for the day of my accident, a few hours before. I think I know what I have to do.”</w:t>
      </w:r>
    </w:p>
    <w:p w14:paraId="77C579D6" w14:textId="77777777" w:rsidR="00DA3ACB" w:rsidRPr="001D6AE4" w:rsidRDefault="00DA3ACB" w:rsidP="00DA3ACB">
      <w:pPr>
        <w:rPr>
          <w:rFonts w:ascii="Cambria Math" w:hAnsi="Cambria Math"/>
        </w:rPr>
      </w:pPr>
      <w:r w:rsidRPr="001D6AE4">
        <w:rPr>
          <w:rFonts w:ascii="Cambria Math" w:hAnsi="Cambria Math"/>
        </w:rPr>
        <w:t>“Of course, Doctor!”</w:t>
      </w:r>
    </w:p>
    <w:p w14:paraId="6DDFF004" w14:textId="77777777" w:rsidR="00DA3ACB" w:rsidRPr="001D6AE4" w:rsidRDefault="00DA3ACB" w:rsidP="00DA3ACB">
      <w:pPr>
        <w:rPr>
          <w:rFonts w:ascii="Cambria Math" w:hAnsi="Cambria Math"/>
        </w:rPr>
      </w:pPr>
      <w:proofErr w:type="spellStart"/>
      <w:r w:rsidRPr="001D6AE4">
        <w:rPr>
          <w:rFonts w:ascii="Cambria Math" w:hAnsi="Cambria Math"/>
        </w:rPr>
        <w:lastRenderedPageBreak/>
        <w:t>Panem</w:t>
      </w:r>
      <w:proofErr w:type="spellEnd"/>
      <w:r w:rsidRPr="001D6AE4">
        <w:rPr>
          <w:rFonts w:ascii="Cambria Math" w:hAnsi="Cambria Math"/>
        </w:rPr>
        <w:t xml:space="preserve"> groaned as her stomach roared. All of this time-traveling was making her hungry…</w:t>
      </w:r>
    </w:p>
    <w:p w14:paraId="4307AB3C" w14:textId="77777777" w:rsidR="00DA3ACB" w:rsidRPr="001D6AE4" w:rsidRDefault="00DA3ACB" w:rsidP="00DA3ACB">
      <w:pPr>
        <w:jc w:val="center"/>
        <w:rPr>
          <w:rFonts w:ascii="Cambria Math" w:hAnsi="Cambria Math"/>
          <w:sz w:val="36"/>
          <w:szCs w:val="36"/>
        </w:rPr>
      </w:pPr>
      <w:r w:rsidRPr="001D6AE4">
        <w:rPr>
          <w:rFonts w:ascii="Cambria Math" w:hAnsi="Cambria Math" w:cs="Cambria Math"/>
          <w:sz w:val="36"/>
          <w:szCs w:val="36"/>
        </w:rPr>
        <w:t>⇐</w:t>
      </w:r>
    </w:p>
    <w:p w14:paraId="1840F849" w14:textId="77777777" w:rsidR="00DA3ACB" w:rsidRPr="001D6AE4" w:rsidRDefault="00DA3ACB" w:rsidP="00DA3ACB">
      <w:pPr>
        <w:rPr>
          <w:rFonts w:ascii="Cambria Math" w:hAnsi="Cambria Math"/>
        </w:rPr>
      </w:pPr>
      <w:r w:rsidRPr="001D6AE4">
        <w:rPr>
          <w:rFonts w:ascii="Cambria Math" w:hAnsi="Cambria Math"/>
        </w:rPr>
        <w:t xml:space="preserve">“Okay.” </w:t>
      </w:r>
      <w:proofErr w:type="spellStart"/>
      <w:r w:rsidRPr="001D6AE4">
        <w:rPr>
          <w:rFonts w:ascii="Cambria Math" w:hAnsi="Cambria Math"/>
        </w:rPr>
        <w:t>Panem</w:t>
      </w:r>
      <w:proofErr w:type="spellEnd"/>
      <w:r w:rsidRPr="001D6AE4">
        <w:rPr>
          <w:rFonts w:ascii="Cambria Math" w:hAnsi="Cambria Math"/>
        </w:rPr>
        <w:t xml:space="preserve"> smacked her lips as she gripped a </w:t>
      </w:r>
      <w:proofErr w:type="spellStart"/>
      <w:r w:rsidRPr="001D6AE4">
        <w:rPr>
          <w:rFonts w:ascii="Cambria Math" w:hAnsi="Cambria Math"/>
        </w:rPr>
        <w:t>Ch’king</w:t>
      </w:r>
      <w:proofErr w:type="spellEnd"/>
      <w:r w:rsidRPr="001D6AE4">
        <w:rPr>
          <w:rFonts w:ascii="Cambria Math" w:hAnsi="Cambria Math"/>
        </w:rPr>
        <w:t xml:space="preserve"> sandwich with her free hand, “This should work.”</w:t>
      </w:r>
    </w:p>
    <w:p w14:paraId="0F81DA0B" w14:textId="77777777" w:rsidR="00DA3ACB" w:rsidRPr="001D6AE4" w:rsidRDefault="00DA3ACB" w:rsidP="00DA3ACB">
      <w:pPr>
        <w:rPr>
          <w:rFonts w:ascii="Cambria Math" w:hAnsi="Cambria Math"/>
        </w:rPr>
      </w:pPr>
      <w:r w:rsidRPr="001D6AE4">
        <w:rPr>
          <w:rFonts w:ascii="Cambria Math" w:hAnsi="Cambria Math"/>
        </w:rPr>
        <w:t xml:space="preserve">Confound these cravings—who could have known that three odd years of junk food would have left her with such little willpower and such a </w:t>
      </w:r>
      <w:r w:rsidRPr="001D6AE4">
        <w:rPr>
          <w:rFonts w:ascii="Cambria Math" w:hAnsi="Cambria Math"/>
          <w:i/>
          <w:iCs/>
        </w:rPr>
        <w:t xml:space="preserve">vast </w:t>
      </w:r>
      <w:r w:rsidRPr="001D6AE4">
        <w:rPr>
          <w:rFonts w:ascii="Cambria Math" w:hAnsi="Cambria Math"/>
        </w:rPr>
        <w:t>appetite? And so suddenly! She had been hoping that the adjustments to the compound’s eatery would be complete during the temporal transit, and she hadn’t been disappointed. Rationalizing that she often thought better on a full stomach, it would be worth the small diversion.</w:t>
      </w:r>
    </w:p>
    <w:p w14:paraId="0396A374" w14:textId="77777777" w:rsidR="00DA3ACB" w:rsidRPr="001D6AE4" w:rsidRDefault="00DA3ACB" w:rsidP="00DA3ACB">
      <w:pPr>
        <w:rPr>
          <w:rFonts w:ascii="Cambria Math" w:hAnsi="Cambria Math"/>
        </w:rPr>
      </w:pPr>
      <w:r w:rsidRPr="001D6AE4">
        <w:rPr>
          <w:rFonts w:ascii="Cambria Math" w:hAnsi="Cambria Math"/>
        </w:rPr>
        <w:t xml:space="preserve">Taking another big bite, </w:t>
      </w:r>
      <w:proofErr w:type="spellStart"/>
      <w:r w:rsidRPr="001D6AE4">
        <w:rPr>
          <w:rFonts w:ascii="Cambria Math" w:hAnsi="Cambria Math"/>
        </w:rPr>
        <w:t>Panem</w:t>
      </w:r>
      <w:proofErr w:type="spellEnd"/>
      <w:r w:rsidRPr="001D6AE4">
        <w:rPr>
          <w:rFonts w:ascii="Cambria Math" w:hAnsi="Cambria Math"/>
        </w:rPr>
        <w:t xml:space="preserve"> wiped the excess schmutz off on the billowing apron of belly that hung from her waist. A habit that she was willing to chalk up to further alterations in the timestream.</w:t>
      </w:r>
    </w:p>
    <w:p w14:paraId="4509493F" w14:textId="77777777" w:rsidR="00DA3ACB" w:rsidRPr="001D6AE4" w:rsidRDefault="00DA3ACB" w:rsidP="00DA3ACB">
      <w:pPr>
        <w:rPr>
          <w:rFonts w:ascii="Cambria Math" w:hAnsi="Cambria Math"/>
        </w:rPr>
      </w:pPr>
      <w:r w:rsidRPr="001D6AE4">
        <w:rPr>
          <w:rFonts w:ascii="Cambria Math" w:hAnsi="Cambria Math"/>
        </w:rPr>
        <w:t xml:space="preserve">“If this is the day of my accident, all I have to do is keep myself from going to the gym.” </w:t>
      </w:r>
      <w:proofErr w:type="spellStart"/>
      <w:r w:rsidRPr="001D6AE4">
        <w:rPr>
          <w:rFonts w:ascii="Cambria Math" w:hAnsi="Cambria Math"/>
        </w:rPr>
        <w:t>Panem</w:t>
      </w:r>
      <w:proofErr w:type="spellEnd"/>
      <w:r w:rsidRPr="001D6AE4">
        <w:rPr>
          <w:rFonts w:ascii="Cambria Math" w:hAnsi="Cambria Math"/>
        </w:rPr>
        <w:t xml:space="preserve"> shifted on her fleshy hip as she made her way to her whiteboard, “I cannot alter anything that would lead to the creation of the time machine, but I can at least make something of a mess that would distract my previous self for long enough to miss the gym today…”</w:t>
      </w:r>
    </w:p>
    <w:p w14:paraId="104BC0E5" w14:textId="77777777" w:rsidR="00DA3ACB" w:rsidRPr="001D6AE4" w:rsidRDefault="00DA3ACB" w:rsidP="00DA3ACB">
      <w:pPr>
        <w:rPr>
          <w:rFonts w:ascii="Cambria Math" w:hAnsi="Cambria Math"/>
        </w:rPr>
      </w:pPr>
      <w:r w:rsidRPr="001D6AE4">
        <w:rPr>
          <w:rFonts w:ascii="Cambria Math" w:hAnsi="Cambria Math"/>
        </w:rPr>
        <w:t xml:space="preserve">Looking around her office, still relatively unchanged in three years owing to </w:t>
      </w:r>
      <w:proofErr w:type="spellStart"/>
      <w:r w:rsidRPr="001D6AE4">
        <w:rPr>
          <w:rFonts w:ascii="Cambria Math" w:hAnsi="Cambria Math"/>
        </w:rPr>
        <w:t>Panem</w:t>
      </w:r>
      <w:proofErr w:type="spellEnd"/>
      <w:r w:rsidRPr="001D6AE4">
        <w:rPr>
          <w:rFonts w:ascii="Cambria Math" w:hAnsi="Cambria Math"/>
        </w:rPr>
        <w:t xml:space="preserve"> being a creature of habit, she found herself at a loss as to what she could actually mess up without putting the progress of the time machine in jeopardy.</w:t>
      </w:r>
    </w:p>
    <w:p w14:paraId="4533BDD9" w14:textId="77777777" w:rsidR="00DA3ACB" w:rsidRPr="001D6AE4" w:rsidRDefault="00DA3ACB" w:rsidP="00DA3ACB">
      <w:pPr>
        <w:rPr>
          <w:rFonts w:ascii="Cambria Math" w:hAnsi="Cambria Math"/>
        </w:rPr>
      </w:pPr>
      <w:r w:rsidRPr="001D6AE4">
        <w:rPr>
          <w:rFonts w:ascii="Cambria Math" w:hAnsi="Cambria Math"/>
        </w:rPr>
        <w:t>“Hmm…” she placed a fat finger to her double chin in contemplation, “Oh! I know!”</w:t>
      </w:r>
    </w:p>
    <w:p w14:paraId="6D07118F" w14:textId="77777777" w:rsidR="00DA3ACB" w:rsidRPr="001D6AE4" w:rsidRDefault="00DA3ACB" w:rsidP="00DA3ACB">
      <w:pPr>
        <w:rPr>
          <w:rFonts w:ascii="Cambria Math" w:hAnsi="Cambria Math"/>
        </w:rPr>
      </w:pPr>
      <w:proofErr w:type="spellStart"/>
      <w:r w:rsidRPr="001D6AE4">
        <w:rPr>
          <w:rFonts w:ascii="Cambria Math" w:hAnsi="Cambria Math"/>
        </w:rPr>
        <w:t>Panem</w:t>
      </w:r>
      <w:proofErr w:type="spellEnd"/>
      <w:r w:rsidRPr="001D6AE4">
        <w:rPr>
          <w:rFonts w:ascii="Cambria Math" w:hAnsi="Cambria Math"/>
        </w:rPr>
        <w:t xml:space="preserve"> hip-checked the desk and a glass of water that had been left unattended teetered over, running all over the paper copies of her notes that had been transcribed to the whiteboard. Surely, her compulsive need to keep hard copies of her work would drive her past self to stay home today?</w:t>
      </w:r>
    </w:p>
    <w:p w14:paraId="43399216" w14:textId="77777777" w:rsidR="00DA3ACB" w:rsidRPr="001D6AE4" w:rsidRDefault="00DA3ACB" w:rsidP="00DA3ACB">
      <w:pPr>
        <w:rPr>
          <w:rFonts w:ascii="Cambria Math" w:hAnsi="Cambria Math"/>
        </w:rPr>
      </w:pPr>
      <w:r w:rsidRPr="001D6AE4">
        <w:rPr>
          <w:rFonts w:ascii="Cambria Math" w:hAnsi="Cambria Math"/>
        </w:rPr>
        <w:t xml:space="preserve">“Ooh, that hurt.” </w:t>
      </w:r>
      <w:proofErr w:type="spellStart"/>
      <w:r w:rsidRPr="001D6AE4">
        <w:rPr>
          <w:rFonts w:ascii="Cambria Math" w:hAnsi="Cambria Math"/>
        </w:rPr>
        <w:t>Panem</w:t>
      </w:r>
      <w:proofErr w:type="spellEnd"/>
      <w:r w:rsidRPr="001D6AE4">
        <w:rPr>
          <w:rFonts w:ascii="Cambria Math" w:hAnsi="Cambria Math"/>
        </w:rPr>
        <w:t xml:space="preserve"> winced at the thought of messing up her own workplace, “But, in the name of science, we must all make sacrifices.”</w:t>
      </w:r>
    </w:p>
    <w:p w14:paraId="12A628A4" w14:textId="77777777" w:rsidR="00DA3ACB" w:rsidRPr="001D6AE4" w:rsidRDefault="00DA3ACB" w:rsidP="00DA3ACB">
      <w:pPr>
        <w:rPr>
          <w:rFonts w:ascii="Cambria Math" w:hAnsi="Cambria Math"/>
        </w:rPr>
      </w:pPr>
      <w:proofErr w:type="spellStart"/>
      <w:r w:rsidRPr="001D6AE4">
        <w:rPr>
          <w:rFonts w:ascii="Cambria Math" w:hAnsi="Cambria Math"/>
        </w:rPr>
        <w:t>Panem</w:t>
      </w:r>
      <w:proofErr w:type="spellEnd"/>
      <w:r w:rsidRPr="001D6AE4">
        <w:rPr>
          <w:rFonts w:ascii="Cambria Math" w:hAnsi="Cambria Math"/>
        </w:rPr>
        <w:t xml:space="preserve"> reached into the mini-fridge on the counter to steal a yogurt and a plastic spoon from the </w:t>
      </w:r>
      <w:proofErr w:type="spellStart"/>
      <w:r w:rsidRPr="001D6AE4">
        <w:rPr>
          <w:rFonts w:ascii="Cambria Math" w:hAnsi="Cambria Math"/>
        </w:rPr>
        <w:t>cubbard</w:t>
      </w:r>
      <w:proofErr w:type="spellEnd"/>
      <w:r w:rsidRPr="001D6AE4">
        <w:rPr>
          <w:rFonts w:ascii="Cambria Math" w:hAnsi="Cambria Math"/>
        </w:rPr>
        <w:t xml:space="preserve"> near it.</w:t>
      </w:r>
    </w:p>
    <w:p w14:paraId="0B71DC78" w14:textId="77777777" w:rsidR="00DA3ACB" w:rsidRPr="001D6AE4" w:rsidRDefault="00DA3ACB" w:rsidP="00DA3ACB">
      <w:pPr>
        <w:rPr>
          <w:rFonts w:ascii="Cambria Math" w:hAnsi="Cambria Math"/>
        </w:rPr>
      </w:pPr>
      <w:r w:rsidRPr="001D6AE4">
        <w:rPr>
          <w:rFonts w:ascii="Cambria Math" w:hAnsi="Cambria Math"/>
        </w:rPr>
        <w:t>“It is for my own good.” She ripped the top off, “Obviously, I do not need the extra calories tempting me.”</w:t>
      </w:r>
    </w:p>
    <w:p w14:paraId="2A23A69C" w14:textId="77777777" w:rsidR="00DA3ACB" w:rsidRPr="001D6AE4" w:rsidRDefault="00DA3ACB" w:rsidP="00DA3ACB">
      <w:pPr>
        <w:rPr>
          <w:rFonts w:ascii="Cambria Math" w:hAnsi="Cambria Math"/>
        </w:rPr>
      </w:pPr>
      <w:r w:rsidRPr="001D6AE4">
        <w:rPr>
          <w:rFonts w:ascii="Cambria Math" w:hAnsi="Cambria Math"/>
        </w:rPr>
        <w:t>The longer that she dealt with the extra weight, the more natural it felt. A troubling thought, at the least. Her thighs still chafed and she grew winded with the effort of hauling herself around the compound during her excursion, but the changes to the timestream had made it so that she knew how to deal with it.</w:t>
      </w:r>
    </w:p>
    <w:p w14:paraId="34BB7F4C" w14:textId="77777777" w:rsidR="00DA3ACB" w:rsidRPr="001D6AE4" w:rsidRDefault="00DA3ACB" w:rsidP="00DA3ACB">
      <w:pPr>
        <w:rPr>
          <w:rFonts w:ascii="Cambria Math" w:hAnsi="Cambria Math"/>
        </w:rPr>
      </w:pPr>
      <w:r w:rsidRPr="001D6AE4">
        <w:rPr>
          <w:rFonts w:ascii="Cambria Math" w:hAnsi="Cambria Math"/>
        </w:rPr>
        <w:t xml:space="preserve">“Hopefully, I will forget how to be fat just as quickly as I learned it.” </w:t>
      </w:r>
      <w:proofErr w:type="spellStart"/>
      <w:r w:rsidRPr="001D6AE4">
        <w:rPr>
          <w:rFonts w:ascii="Cambria Math" w:hAnsi="Cambria Math"/>
        </w:rPr>
        <w:t>Panem</w:t>
      </w:r>
      <w:proofErr w:type="spellEnd"/>
      <w:r w:rsidRPr="001D6AE4">
        <w:rPr>
          <w:rFonts w:ascii="Cambria Math" w:hAnsi="Cambria Math"/>
        </w:rPr>
        <w:t xml:space="preserve"> said concisely as she stepped into the time machine, “I have much more pressing matters to attend to, and learning to curtail my appetite is not one of them!” </w:t>
      </w:r>
    </w:p>
    <w:p w14:paraId="180F4B2C" w14:textId="77777777" w:rsidR="00DA3ACB" w:rsidRPr="001D6AE4" w:rsidRDefault="00DA3ACB" w:rsidP="00DA3ACB">
      <w:pPr>
        <w:rPr>
          <w:rFonts w:ascii="Cambria Math" w:hAnsi="Cambria Math"/>
        </w:rPr>
      </w:pPr>
      <w:proofErr w:type="spellStart"/>
      <w:r w:rsidRPr="001D6AE4">
        <w:rPr>
          <w:rFonts w:ascii="Cambria Math" w:hAnsi="Cambria Math"/>
        </w:rPr>
        <w:t>Panem</w:t>
      </w:r>
      <w:proofErr w:type="spellEnd"/>
      <w:r w:rsidRPr="001D6AE4">
        <w:rPr>
          <w:rFonts w:ascii="Cambria Math" w:hAnsi="Cambria Math"/>
        </w:rPr>
        <w:t xml:space="preserve"> looked into her hand and saw the empty yogurt cup.</w:t>
      </w:r>
    </w:p>
    <w:p w14:paraId="1DC3922E" w14:textId="77777777" w:rsidR="00DA3ACB" w:rsidRPr="001D6AE4" w:rsidRDefault="00DA3ACB" w:rsidP="00DA3ACB">
      <w:pPr>
        <w:rPr>
          <w:rFonts w:ascii="Cambria Math" w:hAnsi="Cambria Math"/>
        </w:rPr>
      </w:pPr>
      <w:r w:rsidRPr="001D6AE4">
        <w:rPr>
          <w:rFonts w:ascii="Cambria Math" w:hAnsi="Cambria Math"/>
        </w:rPr>
        <w:lastRenderedPageBreak/>
        <w:t>“Oh, apologies.” She said to nobody as she tossed the yogurt cup onto the carpeted ground below, “We’ll just… add that to the mess.”</w:t>
      </w:r>
    </w:p>
    <w:p w14:paraId="72CBB537" w14:textId="77777777" w:rsidR="00DA3ACB" w:rsidRPr="001D6AE4" w:rsidRDefault="00DA3ACB" w:rsidP="00DA3ACB">
      <w:pPr>
        <w:jc w:val="center"/>
        <w:rPr>
          <w:rFonts w:ascii="Cambria Math" w:hAnsi="Cambria Math" w:cs="Segoe UI Symbol"/>
          <w:sz w:val="36"/>
          <w:szCs w:val="36"/>
        </w:rPr>
      </w:pPr>
      <w:r w:rsidRPr="001D6AE4">
        <w:rPr>
          <w:rFonts w:ascii="Cambria Math" w:hAnsi="Cambria Math" w:cs="Segoe UI Symbol"/>
          <w:sz w:val="36"/>
          <w:szCs w:val="36"/>
        </w:rPr>
        <w:t>⇒</w:t>
      </w:r>
    </w:p>
    <w:p w14:paraId="0BF3FC44" w14:textId="77777777" w:rsidR="002822C8" w:rsidRDefault="002822C8"/>
    <w:sectPr w:rsidR="002822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A08AE"/>
    <w:multiLevelType w:val="hybridMultilevel"/>
    <w:tmpl w:val="3D32FDCE"/>
    <w:lvl w:ilvl="0" w:tplc="854089C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MDc1sDQ0MTQ3tDBS0lEKTi0uzszPAykwrAUAPixLLiwAAAA="/>
  </w:docVars>
  <w:rsids>
    <w:rsidRoot w:val="00DA3ACB"/>
    <w:rsid w:val="002822C8"/>
    <w:rsid w:val="003477E1"/>
    <w:rsid w:val="005867C5"/>
    <w:rsid w:val="00DA3A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678B06"/>
  <w15:chartTrackingRefBased/>
  <w15:docId w15:val="{98E9181E-D96A-4A37-8A80-379E62FE1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3ACB"/>
    <w:rPr>
      <w:rFonts w:asciiTheme="minorHAnsi"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3A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2520</Words>
  <Characters>14366</Characters>
  <Application>Microsoft Office Word</Application>
  <DocSecurity>0</DocSecurity>
  <Lines>119</Lines>
  <Paragraphs>33</Paragraphs>
  <ScaleCrop>false</ScaleCrop>
  <Company/>
  <LinksUpToDate>false</LinksUpToDate>
  <CharactersWithSpaces>16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1</cp:revision>
  <dcterms:created xsi:type="dcterms:W3CDTF">2022-04-04T23:11:00Z</dcterms:created>
  <dcterms:modified xsi:type="dcterms:W3CDTF">2022-04-04T23:12:00Z</dcterms:modified>
</cp:coreProperties>
</file>